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6CCF4" w14:textId="26AB00DD" w:rsidR="007A3BB3" w:rsidRPr="0062687B" w:rsidRDefault="008459CC" w:rsidP="008F7198">
      <w:pPr>
        <w:jc w:val="center"/>
        <w:rPr>
          <w:rFonts w:ascii="Ericsson Hilda Light" w:hAnsi="Ericsson Hilda Light" w:cs="Arial"/>
          <w:b/>
          <w:sz w:val="18"/>
          <w:lang w:val="en-US"/>
        </w:rPr>
      </w:pPr>
      <w:r w:rsidRPr="0062687B">
        <w:rPr>
          <w:rFonts w:ascii="Ericsson Hilda Light" w:hAnsi="Ericsson Hilda Light" w:cs="Arial"/>
          <w:b/>
          <w:sz w:val="18"/>
          <w:lang w:val="en-US"/>
        </w:rPr>
        <w:t>PRIVOLA ZA</w:t>
      </w:r>
      <w:r w:rsidR="008F7198" w:rsidRPr="0062687B">
        <w:rPr>
          <w:rFonts w:ascii="Ericsson Hilda Light" w:hAnsi="Ericsson Hilda Light" w:cs="Arial"/>
          <w:b/>
          <w:sz w:val="18"/>
          <w:lang w:val="en-US"/>
        </w:rPr>
        <w:t xml:space="preserve"> </w:t>
      </w:r>
      <w:r w:rsidR="003B6148" w:rsidRPr="0062687B">
        <w:rPr>
          <w:rFonts w:ascii="Ericsson Hilda Light" w:hAnsi="Ericsson Hilda Light" w:cs="Arial"/>
          <w:b/>
          <w:sz w:val="18"/>
          <w:lang w:val="en-US"/>
        </w:rPr>
        <w:t>OBRADU</w:t>
      </w:r>
      <w:r w:rsidR="008F7198" w:rsidRPr="0062687B">
        <w:rPr>
          <w:rFonts w:ascii="Ericsson Hilda Light" w:hAnsi="Ericsson Hilda Light" w:cs="Arial"/>
          <w:b/>
          <w:sz w:val="18"/>
          <w:lang w:val="en-US"/>
        </w:rPr>
        <w:t xml:space="preserve"> OSOBNIH PODATAKA</w:t>
      </w:r>
    </w:p>
    <w:p w14:paraId="08225AA7" w14:textId="77777777" w:rsidR="00DB653D" w:rsidRPr="0062687B" w:rsidRDefault="00DB653D" w:rsidP="008D29AB">
      <w:pPr>
        <w:jc w:val="center"/>
        <w:rPr>
          <w:rFonts w:ascii="Ericsson Hilda Light" w:hAnsi="Ericsson Hilda Light" w:cs="Arial"/>
          <w:b/>
          <w:sz w:val="18"/>
          <w:lang w:val="en-US"/>
        </w:rPr>
      </w:pPr>
    </w:p>
    <w:p w14:paraId="33D18A3A" w14:textId="45012C38" w:rsidR="007A3BB3" w:rsidRPr="0062687B" w:rsidRDefault="00EB42A6" w:rsidP="007A3BB3">
      <w:pPr>
        <w:jc w:val="both"/>
        <w:rPr>
          <w:rFonts w:ascii="Ericsson Hilda Light" w:hAnsi="Ericsson Hilda Light" w:cs="Arial"/>
          <w:b/>
          <w:sz w:val="18"/>
        </w:rPr>
      </w:pPr>
      <w:r w:rsidRPr="0062687B">
        <w:rPr>
          <w:rFonts w:ascii="Ericsson Hilda Light" w:hAnsi="Ericsson Hilda Light" w:cs="Arial"/>
          <w:b/>
          <w:sz w:val="18"/>
        </w:rPr>
        <w:t>Uvod</w:t>
      </w:r>
      <w:r w:rsidR="007A3BB3" w:rsidRPr="0062687B">
        <w:rPr>
          <w:rFonts w:ascii="Ericsson Hilda Light" w:hAnsi="Ericsson Hilda Light" w:cs="Arial"/>
          <w:b/>
          <w:sz w:val="18"/>
        </w:rPr>
        <w:t xml:space="preserve"> </w:t>
      </w:r>
    </w:p>
    <w:p w14:paraId="55B1078E" w14:textId="35EC5A22" w:rsidR="00C11EF5" w:rsidRPr="0062687B" w:rsidRDefault="00DD09BF" w:rsidP="0E6AB4BA">
      <w:pPr>
        <w:jc w:val="both"/>
        <w:rPr>
          <w:rFonts w:ascii="Ericsson Hilda Light" w:hAnsi="Ericsson Hilda Light" w:cs="Arial"/>
          <w:sz w:val="18"/>
          <w:szCs w:val="18"/>
        </w:rPr>
      </w:pPr>
      <w:r w:rsidRPr="0E6AB4BA">
        <w:rPr>
          <w:rFonts w:ascii="Ericsson Hilda Light" w:hAnsi="Ericsson Hilda Light" w:cs="Arial"/>
          <w:sz w:val="18"/>
          <w:szCs w:val="18"/>
        </w:rPr>
        <w:t xml:space="preserve">S obzirom </w:t>
      </w:r>
      <w:r w:rsidR="15B4C93D" w:rsidRPr="0E6AB4BA">
        <w:rPr>
          <w:rFonts w:ascii="Ericsson Hilda Light" w:hAnsi="Ericsson Hilda Light" w:cs="Arial"/>
          <w:sz w:val="18"/>
          <w:szCs w:val="18"/>
        </w:rPr>
        <w:t xml:space="preserve">na to </w:t>
      </w:r>
      <w:r w:rsidR="00C11EF5" w:rsidRPr="0E6AB4BA">
        <w:rPr>
          <w:rFonts w:ascii="Ericsson Hilda Light" w:hAnsi="Ericsson Hilda Light" w:cs="Arial"/>
          <w:sz w:val="18"/>
          <w:szCs w:val="18"/>
        </w:rPr>
        <w:t>da društvo</w:t>
      </w:r>
      <w:r w:rsidR="00560AA2" w:rsidRPr="0E6AB4BA">
        <w:rPr>
          <w:rFonts w:ascii="Ericsson Hilda Light" w:hAnsi="Ericsson Hilda Light" w:cs="Arial"/>
          <w:sz w:val="18"/>
          <w:szCs w:val="18"/>
        </w:rPr>
        <w:t xml:space="preserve"> Ericsson Nikola Tesla d.d.</w:t>
      </w:r>
      <w:r w:rsidR="009666E4" w:rsidRPr="0E6AB4BA">
        <w:rPr>
          <w:rFonts w:ascii="Ericsson Hilda Light" w:hAnsi="Ericsson Hilda Light" w:cs="Arial"/>
          <w:sz w:val="18"/>
          <w:szCs w:val="18"/>
        </w:rPr>
        <w:t xml:space="preserve"> (dalje u tekstu. „</w:t>
      </w:r>
      <w:r w:rsidR="009666E4" w:rsidRPr="0E6AB4BA">
        <w:rPr>
          <w:rFonts w:ascii="Ericsson Hilda Light" w:hAnsi="Ericsson Hilda Light" w:cs="Arial"/>
          <w:b/>
          <w:bCs/>
          <w:sz w:val="18"/>
          <w:szCs w:val="18"/>
        </w:rPr>
        <w:t>ETK</w:t>
      </w:r>
      <w:r w:rsidR="009666E4" w:rsidRPr="0E6AB4BA">
        <w:rPr>
          <w:rFonts w:ascii="Ericsson Hilda Light" w:hAnsi="Ericsson Hilda Light" w:cs="Arial"/>
          <w:sz w:val="18"/>
          <w:szCs w:val="18"/>
        </w:rPr>
        <w:t>“)</w:t>
      </w:r>
      <w:r w:rsidR="00A75581" w:rsidRPr="0E6AB4BA">
        <w:rPr>
          <w:rFonts w:ascii="Ericsson Hilda Light" w:hAnsi="Ericsson Hilda Light" w:cs="Arial"/>
          <w:sz w:val="18"/>
          <w:szCs w:val="18"/>
        </w:rPr>
        <w:t xml:space="preserve"> ima namjeru</w:t>
      </w:r>
      <w:r w:rsidR="00560AA2" w:rsidRPr="0E6AB4BA">
        <w:rPr>
          <w:rFonts w:ascii="Ericsson Hilda Light" w:hAnsi="Ericsson Hilda Light" w:cs="Arial"/>
          <w:sz w:val="18"/>
          <w:szCs w:val="18"/>
        </w:rPr>
        <w:t xml:space="preserve"> </w:t>
      </w:r>
      <w:r w:rsidR="003103D4" w:rsidRPr="0E6AB4BA">
        <w:rPr>
          <w:rFonts w:ascii="Ericsson Hilda Light" w:hAnsi="Ericsson Hilda Light" w:cs="Arial"/>
          <w:sz w:val="18"/>
          <w:szCs w:val="18"/>
        </w:rPr>
        <w:t>provesti</w:t>
      </w:r>
      <w:r w:rsidR="00A75581" w:rsidRPr="0E6AB4BA">
        <w:rPr>
          <w:rFonts w:ascii="Ericsson Hilda Light" w:hAnsi="Ericsson Hilda Light" w:cs="Arial"/>
          <w:sz w:val="18"/>
          <w:szCs w:val="18"/>
        </w:rPr>
        <w:t xml:space="preserve"> testiranje </w:t>
      </w:r>
      <w:r w:rsidR="006044C9" w:rsidRPr="0E6AB4BA">
        <w:rPr>
          <w:rFonts w:ascii="Ericsson Hilda Light" w:hAnsi="Ericsson Hilda Light" w:cs="Arial"/>
          <w:sz w:val="18"/>
          <w:szCs w:val="18"/>
        </w:rPr>
        <w:t xml:space="preserve">studenata </w:t>
      </w:r>
      <w:r w:rsidR="00B465EE" w:rsidRPr="0E6AB4BA">
        <w:rPr>
          <w:rFonts w:ascii="Ericsson Hilda Light" w:hAnsi="Ericsson Hilda Light" w:cs="Arial"/>
          <w:sz w:val="18"/>
          <w:szCs w:val="18"/>
        </w:rPr>
        <w:t>u sklopu selekcijskog postupka za Ljetnu radionicu.</w:t>
      </w:r>
    </w:p>
    <w:p w14:paraId="37F36D4D" w14:textId="1378D546" w:rsidR="000253B5" w:rsidRPr="0062687B" w:rsidRDefault="00E33A01" w:rsidP="0E6AB4BA">
      <w:pPr>
        <w:jc w:val="both"/>
        <w:rPr>
          <w:rFonts w:ascii="Ericsson Hilda Light" w:hAnsi="Ericsson Hilda Light" w:cs="Arial"/>
          <w:sz w:val="18"/>
          <w:szCs w:val="18"/>
        </w:rPr>
      </w:pPr>
      <w:r w:rsidRPr="0E6AB4BA">
        <w:rPr>
          <w:rFonts w:ascii="Ericsson Hilda Light" w:hAnsi="Ericsson Hilda Light" w:cs="Arial"/>
          <w:sz w:val="18"/>
          <w:szCs w:val="18"/>
        </w:rPr>
        <w:t xml:space="preserve">S obzirom </w:t>
      </w:r>
      <w:r w:rsidR="39D2D0BF" w:rsidRPr="0E6AB4BA">
        <w:rPr>
          <w:rFonts w:ascii="Ericsson Hilda Light" w:hAnsi="Ericsson Hilda Light" w:cs="Arial"/>
          <w:sz w:val="18"/>
          <w:szCs w:val="18"/>
        </w:rPr>
        <w:t xml:space="preserve">na to </w:t>
      </w:r>
      <w:r w:rsidR="000253B5" w:rsidRPr="0E6AB4BA">
        <w:rPr>
          <w:rFonts w:ascii="Ericsson Hilda Light" w:hAnsi="Ericsson Hilda Light" w:cs="Arial"/>
          <w:sz w:val="18"/>
          <w:szCs w:val="18"/>
        </w:rPr>
        <w:t xml:space="preserve">da </w:t>
      </w:r>
      <w:r w:rsidR="00B465EE" w:rsidRPr="0E6AB4BA">
        <w:rPr>
          <w:rFonts w:ascii="Ericsson Hilda Light" w:hAnsi="Ericsson Hilda Light" w:cs="Arial"/>
          <w:sz w:val="18"/>
          <w:szCs w:val="18"/>
        </w:rPr>
        <w:t xml:space="preserve">je zbog selekcijskog postupka </w:t>
      </w:r>
      <w:r w:rsidR="00177FBA" w:rsidRPr="0E6AB4BA">
        <w:rPr>
          <w:rFonts w:ascii="Ericsson Hilda Light" w:hAnsi="Ericsson Hilda Light" w:cs="Arial"/>
          <w:sz w:val="18"/>
          <w:szCs w:val="18"/>
        </w:rPr>
        <w:t>za Ljetnu radionicu</w:t>
      </w:r>
      <w:r w:rsidR="00AA42A5" w:rsidRPr="0E6AB4BA">
        <w:rPr>
          <w:rFonts w:ascii="Ericsson Hilda Light" w:hAnsi="Ericsson Hilda Light" w:cs="Arial"/>
          <w:sz w:val="18"/>
          <w:szCs w:val="18"/>
        </w:rPr>
        <w:t xml:space="preserve"> </w:t>
      </w:r>
      <w:r w:rsidR="00B465EE" w:rsidRPr="0E6AB4BA">
        <w:rPr>
          <w:rFonts w:ascii="Ericsson Hilda Light" w:hAnsi="Ericsson Hilda Light" w:cs="Arial"/>
          <w:sz w:val="18"/>
          <w:szCs w:val="18"/>
        </w:rPr>
        <w:t>potrebno</w:t>
      </w:r>
      <w:r w:rsidR="00AA42A5" w:rsidRPr="0E6AB4BA">
        <w:rPr>
          <w:rFonts w:ascii="Ericsson Hilda Light" w:hAnsi="Ericsson Hilda Light" w:cs="Arial"/>
          <w:sz w:val="18"/>
          <w:szCs w:val="18"/>
        </w:rPr>
        <w:t>, između ostalog,</w:t>
      </w:r>
      <w:r w:rsidR="00B465EE" w:rsidRPr="0E6AB4BA">
        <w:rPr>
          <w:rFonts w:ascii="Ericsson Hilda Light" w:hAnsi="Ericsson Hilda Light" w:cs="Arial"/>
          <w:sz w:val="18"/>
          <w:szCs w:val="18"/>
        </w:rPr>
        <w:t xml:space="preserve"> sakupiti</w:t>
      </w:r>
      <w:r w:rsidR="00323FA0" w:rsidRPr="0E6AB4BA">
        <w:rPr>
          <w:rFonts w:ascii="Ericsson Hilda Light" w:hAnsi="Ericsson Hilda Light" w:cs="Arial"/>
          <w:sz w:val="18"/>
          <w:szCs w:val="18"/>
        </w:rPr>
        <w:t xml:space="preserve"> određene</w:t>
      </w:r>
      <w:r w:rsidR="00B465EE" w:rsidRPr="0E6AB4BA">
        <w:rPr>
          <w:rFonts w:ascii="Ericsson Hilda Light" w:hAnsi="Ericsson Hilda Light" w:cs="Arial"/>
          <w:sz w:val="18"/>
          <w:szCs w:val="18"/>
        </w:rPr>
        <w:t xml:space="preserve"> osobne podatke studenata.</w:t>
      </w:r>
    </w:p>
    <w:p w14:paraId="62F2A46E" w14:textId="3DDAB7F8" w:rsidR="00FD0AE2" w:rsidRPr="0062687B" w:rsidRDefault="5AB9AE19" w:rsidP="0E6AB4BA">
      <w:pPr>
        <w:jc w:val="both"/>
        <w:rPr>
          <w:rFonts w:ascii="Ericsson Hilda Light" w:hAnsi="Ericsson Hilda Light" w:cs="Arial"/>
          <w:sz w:val="18"/>
          <w:szCs w:val="18"/>
        </w:rPr>
      </w:pPr>
      <w:r w:rsidRPr="245401E7">
        <w:rPr>
          <w:rFonts w:ascii="Ericsson Hilda Light" w:hAnsi="Ericsson Hilda Light" w:cs="Arial"/>
          <w:sz w:val="18"/>
          <w:szCs w:val="18"/>
        </w:rPr>
        <w:t xml:space="preserve">S obzirom </w:t>
      </w:r>
      <w:r w:rsidR="722AF9FC" w:rsidRPr="245401E7">
        <w:rPr>
          <w:rFonts w:ascii="Ericsson Hilda Light" w:hAnsi="Ericsson Hilda Light" w:cs="Arial"/>
          <w:sz w:val="18"/>
          <w:szCs w:val="18"/>
        </w:rPr>
        <w:t xml:space="preserve">na to </w:t>
      </w:r>
      <w:r w:rsidR="58A197F5" w:rsidRPr="245401E7">
        <w:rPr>
          <w:rFonts w:ascii="Ericsson Hilda Light" w:hAnsi="Ericsson Hilda Light" w:cs="Arial"/>
          <w:sz w:val="18"/>
          <w:szCs w:val="18"/>
        </w:rPr>
        <w:t>da ETK primjenjuje visoke sigurnosne standarde čuvanja informacija povjerljivim, između ostalog i temeljem posjedovanja certifikata  ISO 27001</w:t>
      </w:r>
      <w:r w:rsidR="2F62B508" w:rsidRPr="245401E7">
        <w:rPr>
          <w:rFonts w:ascii="Ericsson Hilda Light" w:hAnsi="Ericsson Hilda Light" w:cs="Arial"/>
          <w:sz w:val="18"/>
          <w:szCs w:val="18"/>
        </w:rPr>
        <w:t xml:space="preserve">, </w:t>
      </w:r>
      <w:r w:rsidR="58A197F5" w:rsidRPr="245401E7">
        <w:rPr>
          <w:rFonts w:ascii="Ericsson Hilda Light" w:hAnsi="Ericsson Hilda Light" w:cs="Arial"/>
          <w:sz w:val="18"/>
          <w:szCs w:val="18"/>
        </w:rPr>
        <w:t>međunarodn</w:t>
      </w:r>
      <w:r w:rsidR="6CE7FE0E" w:rsidRPr="245401E7">
        <w:rPr>
          <w:rFonts w:ascii="Ericsson Hilda Light" w:hAnsi="Ericsson Hilda Light" w:cs="Arial"/>
          <w:sz w:val="18"/>
          <w:szCs w:val="18"/>
        </w:rPr>
        <w:t>og</w:t>
      </w:r>
      <w:r w:rsidR="58A197F5" w:rsidRPr="245401E7">
        <w:rPr>
          <w:rFonts w:ascii="Ericsson Hilda Light" w:hAnsi="Ericsson Hilda Light" w:cs="Arial"/>
          <w:sz w:val="18"/>
          <w:szCs w:val="18"/>
        </w:rPr>
        <w:t xml:space="preserve"> standard</w:t>
      </w:r>
      <w:r w:rsidR="211647AC" w:rsidRPr="245401E7">
        <w:rPr>
          <w:rFonts w:ascii="Ericsson Hilda Light" w:hAnsi="Ericsson Hilda Light" w:cs="Arial"/>
          <w:sz w:val="18"/>
          <w:szCs w:val="18"/>
        </w:rPr>
        <w:t>a</w:t>
      </w:r>
      <w:r w:rsidR="58A197F5" w:rsidRPr="245401E7">
        <w:rPr>
          <w:rFonts w:ascii="Ericsson Hilda Light" w:hAnsi="Ericsson Hilda Light" w:cs="Arial"/>
          <w:sz w:val="18"/>
          <w:szCs w:val="18"/>
        </w:rPr>
        <w:t xml:space="preserve"> upravljanja informacijskom sigurnošću u tvrtkama.</w:t>
      </w:r>
    </w:p>
    <w:p w14:paraId="32D3FC2E" w14:textId="2A0FC49D" w:rsidR="0094299C" w:rsidRPr="0062687B" w:rsidRDefault="00C163EA" w:rsidP="0E6AB4BA">
      <w:pPr>
        <w:jc w:val="both"/>
        <w:rPr>
          <w:rFonts w:ascii="Ericsson Hilda Light" w:hAnsi="Ericsson Hilda Light" w:cs="Arial"/>
          <w:sz w:val="18"/>
          <w:szCs w:val="18"/>
        </w:rPr>
      </w:pPr>
      <w:r w:rsidRPr="0E6AB4BA">
        <w:rPr>
          <w:rFonts w:ascii="Ericsson Hilda Light" w:hAnsi="Ericsson Hilda Light" w:cs="Arial"/>
          <w:sz w:val="18"/>
          <w:szCs w:val="18"/>
        </w:rPr>
        <w:t xml:space="preserve">S obzirom </w:t>
      </w:r>
      <w:r w:rsidR="48BAB520" w:rsidRPr="0E6AB4BA">
        <w:rPr>
          <w:rFonts w:ascii="Ericsson Hilda Light" w:hAnsi="Ericsson Hilda Light" w:cs="Arial"/>
          <w:sz w:val="18"/>
          <w:szCs w:val="18"/>
        </w:rPr>
        <w:t xml:space="preserve">na to </w:t>
      </w:r>
      <w:r w:rsidR="00C11EF5" w:rsidRPr="0E6AB4BA">
        <w:rPr>
          <w:rFonts w:ascii="Ericsson Hilda Light" w:hAnsi="Ericsson Hilda Light" w:cs="Arial"/>
          <w:sz w:val="18"/>
          <w:szCs w:val="18"/>
        </w:rPr>
        <w:t xml:space="preserve">da </w:t>
      </w:r>
      <w:r w:rsidR="0094299C" w:rsidRPr="0E6AB4BA">
        <w:rPr>
          <w:rFonts w:ascii="Ericsson Hilda Light" w:hAnsi="Ericsson Hilda Light" w:cs="Arial"/>
          <w:sz w:val="18"/>
          <w:szCs w:val="18"/>
        </w:rPr>
        <w:t>je davatelj</w:t>
      </w:r>
      <w:r w:rsidR="009666E4" w:rsidRPr="0E6AB4BA">
        <w:rPr>
          <w:rFonts w:ascii="Ericsson Hilda Light" w:hAnsi="Ericsson Hilda Light" w:cs="Arial"/>
          <w:sz w:val="18"/>
          <w:szCs w:val="18"/>
        </w:rPr>
        <w:t xml:space="preserve"> ove privole </w:t>
      </w:r>
      <w:r w:rsidR="0094299C" w:rsidRPr="0E6AB4BA">
        <w:rPr>
          <w:rFonts w:ascii="Ericsson Hilda Light" w:hAnsi="Ericsson Hilda Light" w:cs="Arial"/>
          <w:sz w:val="18"/>
          <w:szCs w:val="18"/>
        </w:rPr>
        <w:t xml:space="preserve">zainteresiran za </w:t>
      </w:r>
      <w:r w:rsidR="00B465EE" w:rsidRPr="0E6AB4BA">
        <w:rPr>
          <w:rFonts w:ascii="Ericsson Hilda Light" w:hAnsi="Ericsson Hilda Light" w:cs="Arial"/>
          <w:sz w:val="18"/>
          <w:szCs w:val="18"/>
        </w:rPr>
        <w:t>sudjelovanje u selekcijskom postupku i Ljetnoj radionici</w:t>
      </w:r>
      <w:r w:rsidR="0094299C" w:rsidRPr="0E6AB4BA">
        <w:rPr>
          <w:rFonts w:ascii="Ericsson Hilda Light" w:hAnsi="Ericsson Hilda Light" w:cs="Arial"/>
          <w:sz w:val="18"/>
          <w:szCs w:val="18"/>
        </w:rPr>
        <w:t>.</w:t>
      </w:r>
      <w:r w:rsidR="005159A6" w:rsidRPr="0E6AB4BA">
        <w:rPr>
          <w:rFonts w:ascii="Ericsson Hilda Light" w:hAnsi="Ericsson Hilda Light" w:cs="Arial"/>
          <w:sz w:val="18"/>
          <w:szCs w:val="18"/>
        </w:rPr>
        <w:t xml:space="preserve"> </w:t>
      </w:r>
    </w:p>
    <w:p w14:paraId="2EB17256" w14:textId="323CF254" w:rsidR="008F7198" w:rsidRPr="0062687B" w:rsidRDefault="008F7198" w:rsidP="00376CC0">
      <w:pPr>
        <w:jc w:val="both"/>
        <w:rPr>
          <w:rFonts w:ascii="Ericsson Hilda Light" w:hAnsi="Ericsson Hilda Light" w:cs="Arial"/>
          <w:b/>
          <w:sz w:val="18"/>
        </w:rPr>
      </w:pPr>
      <w:r w:rsidRPr="0062687B">
        <w:rPr>
          <w:rFonts w:ascii="Ericsson Hilda Light" w:hAnsi="Ericsson Hilda Light" w:cs="Arial"/>
          <w:b/>
          <w:sz w:val="18"/>
        </w:rPr>
        <w:t xml:space="preserve">Izjava o davanju privole </w:t>
      </w:r>
      <w:r w:rsidR="009E0838" w:rsidRPr="0062687B">
        <w:rPr>
          <w:rFonts w:ascii="Ericsson Hilda Light" w:hAnsi="Ericsson Hilda Light" w:cs="Arial"/>
          <w:b/>
          <w:sz w:val="18"/>
        </w:rPr>
        <w:t>za obradu</w:t>
      </w:r>
      <w:r w:rsidRPr="0062687B">
        <w:rPr>
          <w:rFonts w:ascii="Ericsson Hilda Light" w:hAnsi="Ericsson Hilda Light" w:cs="Arial"/>
          <w:b/>
          <w:sz w:val="18"/>
        </w:rPr>
        <w:t xml:space="preserve"> osobnih podataka</w:t>
      </w:r>
    </w:p>
    <w:p w14:paraId="21C62513" w14:textId="39F67A93" w:rsidR="00323FA0" w:rsidRPr="0062687B" w:rsidRDefault="00E33E1F" w:rsidP="00F963A6">
      <w:pPr>
        <w:jc w:val="both"/>
        <w:rPr>
          <w:rFonts w:ascii="Ericsson Hilda Light" w:hAnsi="Ericsson Hilda Light" w:cs="Arial"/>
          <w:sz w:val="18"/>
        </w:rPr>
      </w:pPr>
      <w:r w:rsidRPr="0062687B">
        <w:rPr>
          <w:rFonts w:ascii="Ericsson Hilda Light" w:hAnsi="Ericsson Hilda Light" w:cs="Arial"/>
          <w:sz w:val="18"/>
        </w:rPr>
        <w:t>Imajući u vidu sve navedeno u Uvodu gore</w:t>
      </w:r>
      <w:r w:rsidR="00323FA0" w:rsidRPr="0062687B">
        <w:rPr>
          <w:rFonts w:ascii="Ericsson Hilda Light" w:hAnsi="Ericsson Hilda Light" w:cs="Arial"/>
          <w:sz w:val="18"/>
        </w:rPr>
        <w:t xml:space="preserve">, </w:t>
      </w:r>
      <w:r w:rsidR="00532DD1" w:rsidRPr="0062687B">
        <w:rPr>
          <w:rFonts w:ascii="Ericsson Hilda Light" w:hAnsi="Ericsson Hilda Light" w:cs="Arial"/>
          <w:sz w:val="18"/>
        </w:rPr>
        <w:t>dobrovoljno</w:t>
      </w:r>
      <w:r w:rsidR="00323FA0" w:rsidRPr="0062687B">
        <w:rPr>
          <w:rFonts w:ascii="Ericsson Hilda Light" w:hAnsi="Ericsson Hilda Light" w:cs="Arial"/>
          <w:sz w:val="18"/>
        </w:rPr>
        <w:t xml:space="preserve"> i bez ikakvih primjedbi, dajem privolu na obradu osobnih podataka u svrhu</w:t>
      </w:r>
      <w:r w:rsidR="00F963A6">
        <w:rPr>
          <w:rFonts w:ascii="Ericsson Hilda Light" w:hAnsi="Ericsson Hilda Light" w:cs="Arial"/>
          <w:sz w:val="18"/>
        </w:rPr>
        <w:t xml:space="preserve"> </w:t>
      </w:r>
      <w:r w:rsidR="00323FA0" w:rsidRPr="0062687B">
        <w:rPr>
          <w:rFonts w:ascii="Ericsson Hilda Light" w:hAnsi="Ericsson Hilda Light" w:cs="Arial"/>
          <w:sz w:val="18"/>
        </w:rPr>
        <w:t>sudjelovanja u Ljetnoj radionici</w:t>
      </w:r>
      <w:r w:rsidR="0044015B" w:rsidRPr="0062687B">
        <w:rPr>
          <w:rFonts w:ascii="Ericsson Hilda Light" w:hAnsi="Ericsson Hilda Light" w:cs="Arial"/>
          <w:sz w:val="18"/>
        </w:rPr>
        <w:t xml:space="preserve"> te </w:t>
      </w:r>
      <w:r w:rsidR="00B00EA7" w:rsidRPr="0062687B">
        <w:rPr>
          <w:rFonts w:ascii="Ericsson Hilda Light" w:hAnsi="Ericsson Hilda Light" w:cs="Arial"/>
          <w:sz w:val="18"/>
        </w:rPr>
        <w:t>eventualn</w:t>
      </w:r>
      <w:r w:rsidR="004E58A1" w:rsidRPr="0062687B">
        <w:rPr>
          <w:rFonts w:ascii="Ericsson Hilda Light" w:hAnsi="Ericsson Hilda Light" w:cs="Arial"/>
          <w:sz w:val="18"/>
        </w:rPr>
        <w:t>ih</w:t>
      </w:r>
      <w:r w:rsidR="00B00EA7" w:rsidRPr="0062687B">
        <w:rPr>
          <w:rFonts w:ascii="Ericsson Hilda Light" w:hAnsi="Ericsson Hilda Light" w:cs="Arial"/>
          <w:sz w:val="18"/>
        </w:rPr>
        <w:t xml:space="preserve"> dodatn</w:t>
      </w:r>
      <w:r w:rsidR="004E58A1" w:rsidRPr="0062687B">
        <w:rPr>
          <w:rFonts w:ascii="Ericsson Hilda Light" w:hAnsi="Ericsson Hilda Light" w:cs="Arial"/>
          <w:sz w:val="18"/>
        </w:rPr>
        <w:t>ih</w:t>
      </w:r>
      <w:r w:rsidR="00B00EA7" w:rsidRPr="0062687B">
        <w:rPr>
          <w:rFonts w:ascii="Ericsson Hilda Light" w:hAnsi="Ericsson Hilda Light" w:cs="Arial"/>
          <w:sz w:val="18"/>
        </w:rPr>
        <w:t xml:space="preserve"> natječaj</w:t>
      </w:r>
      <w:r w:rsidR="004E58A1" w:rsidRPr="0062687B">
        <w:rPr>
          <w:rFonts w:ascii="Ericsson Hilda Light" w:hAnsi="Ericsson Hilda Light" w:cs="Arial"/>
          <w:sz w:val="18"/>
        </w:rPr>
        <w:t>a</w:t>
      </w:r>
      <w:r w:rsidR="00B00EA7" w:rsidRPr="0062687B">
        <w:rPr>
          <w:rFonts w:ascii="Ericsson Hilda Light" w:hAnsi="Ericsson Hilda Light" w:cs="Arial"/>
          <w:sz w:val="18"/>
        </w:rPr>
        <w:t xml:space="preserve"> i studentsk</w:t>
      </w:r>
      <w:r w:rsidR="004E58A1" w:rsidRPr="0062687B">
        <w:rPr>
          <w:rFonts w:ascii="Ericsson Hilda Light" w:hAnsi="Ericsson Hilda Light" w:cs="Arial"/>
          <w:sz w:val="18"/>
        </w:rPr>
        <w:t>ih</w:t>
      </w:r>
      <w:r w:rsidR="00B00EA7" w:rsidRPr="0062687B">
        <w:rPr>
          <w:rFonts w:ascii="Ericsson Hilda Light" w:hAnsi="Ericsson Hilda Light" w:cs="Arial"/>
          <w:sz w:val="18"/>
        </w:rPr>
        <w:t xml:space="preserve"> praks</w:t>
      </w:r>
      <w:r w:rsidR="004E58A1" w:rsidRPr="0062687B">
        <w:rPr>
          <w:rFonts w:ascii="Ericsson Hilda Light" w:hAnsi="Ericsson Hilda Light" w:cs="Arial"/>
          <w:sz w:val="18"/>
        </w:rPr>
        <w:t>i</w:t>
      </w:r>
      <w:r w:rsidR="00B00EA7" w:rsidRPr="0062687B">
        <w:rPr>
          <w:rFonts w:ascii="Ericsson Hilda Light" w:hAnsi="Ericsson Hilda Light" w:cs="Arial"/>
          <w:sz w:val="18"/>
        </w:rPr>
        <w:t xml:space="preserve"> za koje ETK smatra da sam kvalificiran(a)</w:t>
      </w:r>
      <w:r w:rsidR="00323FA0" w:rsidRPr="0062687B">
        <w:rPr>
          <w:rFonts w:ascii="Ericsson Hilda Light" w:hAnsi="Ericsson Hilda Light" w:cs="Arial"/>
          <w:sz w:val="18"/>
        </w:rPr>
        <w:t>.</w:t>
      </w:r>
      <w:r w:rsidR="00B00EA7" w:rsidRPr="0062687B">
        <w:rPr>
          <w:rFonts w:ascii="Ericsson Hilda Light" w:hAnsi="Ericsson Hilda Light" w:cs="Arial"/>
          <w:sz w:val="18"/>
        </w:rPr>
        <w:t xml:space="preserve"> </w:t>
      </w:r>
    </w:p>
    <w:p w14:paraId="0C4EBAD1" w14:textId="6F3FD43B" w:rsidR="00376CC0" w:rsidRPr="0062687B" w:rsidRDefault="072B61AC" w:rsidP="7D19FA66">
      <w:pPr>
        <w:jc w:val="both"/>
        <w:rPr>
          <w:rFonts w:ascii="Ericsson Hilda Light" w:hAnsi="Ericsson Hilda Light" w:cs="Arial"/>
          <w:sz w:val="18"/>
          <w:szCs w:val="18"/>
        </w:rPr>
      </w:pPr>
      <w:r w:rsidRPr="7D19FA66">
        <w:rPr>
          <w:rFonts w:ascii="Ericsson Hilda Light" w:hAnsi="Ericsson Hilda Light" w:cs="Arial"/>
          <w:sz w:val="18"/>
          <w:szCs w:val="18"/>
        </w:rPr>
        <w:t>Kategorije osobnih podataka</w:t>
      </w:r>
      <w:r w:rsidR="542B9B71" w:rsidRPr="7D19FA66">
        <w:rPr>
          <w:rFonts w:ascii="Ericsson Hilda Light" w:hAnsi="Ericsson Hilda Light" w:cs="Arial"/>
          <w:sz w:val="18"/>
          <w:szCs w:val="18"/>
        </w:rPr>
        <w:t xml:space="preserve"> </w:t>
      </w:r>
      <w:r w:rsidR="2ED24357" w:rsidRPr="7D19FA66">
        <w:rPr>
          <w:rFonts w:ascii="Ericsson Hilda Light" w:hAnsi="Ericsson Hilda Light" w:cs="Arial"/>
          <w:sz w:val="18"/>
          <w:szCs w:val="18"/>
        </w:rPr>
        <w:t>koje će</w:t>
      </w:r>
      <w:r w:rsidR="3476BAF2" w:rsidRPr="7D19FA66">
        <w:rPr>
          <w:rFonts w:ascii="Ericsson Hilda Light" w:hAnsi="Ericsson Hilda Light" w:cs="Arial"/>
          <w:sz w:val="18"/>
          <w:szCs w:val="18"/>
        </w:rPr>
        <w:t xml:space="preserve"> </w:t>
      </w:r>
      <w:r w:rsidR="4B366F51" w:rsidRPr="7D19FA66">
        <w:rPr>
          <w:rFonts w:ascii="Ericsson Hilda Light" w:hAnsi="Ericsson Hilda Light" w:cs="Arial"/>
          <w:sz w:val="18"/>
          <w:szCs w:val="18"/>
        </w:rPr>
        <w:t>(</w:t>
      </w:r>
      <w:r w:rsidR="2E1F0CD0" w:rsidRPr="7D19FA66">
        <w:rPr>
          <w:rFonts w:ascii="Ericsson Hilda Light" w:hAnsi="Ericsson Hilda Light" w:cs="Arial"/>
          <w:sz w:val="18"/>
          <w:szCs w:val="18"/>
        </w:rPr>
        <w:t>u</w:t>
      </w:r>
      <w:r w:rsidR="3476BAF2" w:rsidRPr="7D19FA66">
        <w:rPr>
          <w:rFonts w:ascii="Ericsson Hilda Light" w:hAnsi="Ericsson Hilda Light" w:cs="Arial"/>
          <w:sz w:val="18"/>
          <w:szCs w:val="18"/>
        </w:rPr>
        <w:t xml:space="preserve"> skladu sa svime gore navedeni</w:t>
      </w:r>
      <w:r w:rsidR="4B366F51" w:rsidRPr="7D19FA66">
        <w:rPr>
          <w:rFonts w:ascii="Ericsson Hilda Light" w:hAnsi="Ericsson Hilda Light" w:cs="Arial"/>
          <w:sz w:val="18"/>
          <w:szCs w:val="18"/>
        </w:rPr>
        <w:t>m)</w:t>
      </w:r>
      <w:r w:rsidR="741F8BE5" w:rsidRPr="7D19FA66">
        <w:rPr>
          <w:rFonts w:ascii="Ericsson Hilda Light" w:hAnsi="Ericsson Hilda Light" w:cs="Arial"/>
          <w:sz w:val="18"/>
          <w:szCs w:val="18"/>
        </w:rPr>
        <w:t xml:space="preserve"> </w:t>
      </w:r>
      <w:r w:rsidRPr="7D19FA66">
        <w:rPr>
          <w:rFonts w:ascii="Ericsson Hilda Light" w:hAnsi="Ericsson Hilda Light" w:cs="Arial"/>
          <w:sz w:val="18"/>
          <w:szCs w:val="18"/>
        </w:rPr>
        <w:t>obrađivati</w:t>
      </w:r>
      <w:r w:rsidR="7E4891F5" w:rsidRPr="7D19FA66">
        <w:rPr>
          <w:rFonts w:ascii="Ericsson Hilda Light" w:hAnsi="Ericsson Hilda Light" w:cs="Arial"/>
          <w:sz w:val="18"/>
          <w:szCs w:val="18"/>
        </w:rPr>
        <w:t xml:space="preserve"> radnici ETK </w:t>
      </w:r>
      <w:r w:rsidR="0165FB45" w:rsidRPr="7D19FA66">
        <w:rPr>
          <w:rFonts w:ascii="Ericsson Hilda Light" w:hAnsi="Ericsson Hilda Light" w:cs="Arial"/>
          <w:sz w:val="18"/>
          <w:szCs w:val="18"/>
        </w:rPr>
        <w:t xml:space="preserve">i </w:t>
      </w:r>
      <w:r w:rsidR="26306F61" w:rsidRPr="7D19FA66">
        <w:rPr>
          <w:rFonts w:ascii="Ericsson Hilda Light" w:hAnsi="Ericsson Hilda Light" w:cs="Arial"/>
          <w:sz w:val="18"/>
          <w:szCs w:val="18"/>
        </w:rPr>
        <w:t xml:space="preserve">vanjski stručnjaci angažirani od strane ETK </w:t>
      </w:r>
      <w:r w:rsidR="35639A79" w:rsidRPr="7D19FA66">
        <w:rPr>
          <w:rFonts w:ascii="Ericsson Hilda Light" w:hAnsi="Ericsson Hilda Light" w:cs="Arial"/>
          <w:sz w:val="18"/>
          <w:szCs w:val="18"/>
        </w:rPr>
        <w:t xml:space="preserve">koji </w:t>
      </w:r>
      <w:r w:rsidR="6D581DDB" w:rsidRPr="7D19FA66">
        <w:rPr>
          <w:rFonts w:ascii="Ericsson Hilda Light" w:hAnsi="Ericsson Hilda Light" w:cs="Arial"/>
          <w:sz w:val="18"/>
          <w:szCs w:val="18"/>
        </w:rPr>
        <w:t>provode se</w:t>
      </w:r>
      <w:r w:rsidR="36016F6F" w:rsidRPr="7D19FA66">
        <w:rPr>
          <w:rFonts w:ascii="Ericsson Hilda Light" w:hAnsi="Ericsson Hilda Light" w:cs="Arial"/>
          <w:sz w:val="18"/>
          <w:szCs w:val="18"/>
        </w:rPr>
        <w:t>le</w:t>
      </w:r>
      <w:r w:rsidR="6D581DDB" w:rsidRPr="7D19FA66">
        <w:rPr>
          <w:rFonts w:ascii="Ericsson Hilda Light" w:hAnsi="Ericsson Hilda Light" w:cs="Arial"/>
          <w:sz w:val="18"/>
          <w:szCs w:val="18"/>
        </w:rPr>
        <w:t>kcijski postupak</w:t>
      </w:r>
      <w:r w:rsidR="4B366F51" w:rsidRPr="7D19FA66">
        <w:rPr>
          <w:rFonts w:ascii="Ericsson Hilda Light" w:hAnsi="Ericsson Hilda Light" w:cs="Arial"/>
          <w:sz w:val="18"/>
          <w:szCs w:val="18"/>
        </w:rPr>
        <w:t xml:space="preserve"> </w:t>
      </w:r>
      <w:r w:rsidR="244390B2" w:rsidRPr="7D19FA66">
        <w:rPr>
          <w:rFonts w:ascii="Ericsson Hilda Light" w:hAnsi="Ericsson Hilda Light" w:cs="Arial"/>
          <w:sz w:val="18"/>
          <w:szCs w:val="18"/>
        </w:rPr>
        <w:t xml:space="preserve">odnose se na: </w:t>
      </w:r>
    </w:p>
    <w:p w14:paraId="34E34735" w14:textId="5F05AA08" w:rsidR="00DE2B89" w:rsidRPr="0062687B" w:rsidRDefault="00B94EDC" w:rsidP="00323FA0">
      <w:pPr>
        <w:pStyle w:val="ListParagraph"/>
        <w:numPr>
          <w:ilvl w:val="0"/>
          <w:numId w:val="8"/>
        </w:numPr>
        <w:jc w:val="both"/>
        <w:rPr>
          <w:rFonts w:ascii="Ericsson Hilda Light" w:hAnsi="Ericsson Hilda Light" w:cs="Arial"/>
          <w:sz w:val="18"/>
        </w:rPr>
      </w:pPr>
      <w:r w:rsidRPr="0062687B">
        <w:rPr>
          <w:rFonts w:ascii="Ericsson Hilda Light" w:hAnsi="Ericsson Hilda Light" w:cs="Arial"/>
          <w:sz w:val="18"/>
        </w:rPr>
        <w:t>kontakt</w:t>
      </w:r>
      <w:r w:rsidR="00376CC0" w:rsidRPr="0062687B">
        <w:rPr>
          <w:rFonts w:ascii="Ericsson Hilda Light" w:hAnsi="Ericsson Hilda Light" w:cs="Arial"/>
          <w:sz w:val="18"/>
        </w:rPr>
        <w:t xml:space="preserve"> </w:t>
      </w:r>
      <w:r w:rsidR="0044015B" w:rsidRPr="0062687B">
        <w:rPr>
          <w:rFonts w:ascii="Ericsson Hilda Light" w:hAnsi="Ericsson Hilda Light" w:cs="Arial"/>
          <w:sz w:val="18"/>
        </w:rPr>
        <w:t xml:space="preserve">i osobne </w:t>
      </w:r>
      <w:r w:rsidR="00376CC0" w:rsidRPr="0062687B">
        <w:rPr>
          <w:rFonts w:ascii="Ericsson Hilda Light" w:hAnsi="Ericsson Hilda Light" w:cs="Arial"/>
          <w:sz w:val="18"/>
        </w:rPr>
        <w:t>podatke (</w:t>
      </w:r>
      <w:r w:rsidR="005C6A40" w:rsidRPr="0062687B">
        <w:rPr>
          <w:rFonts w:ascii="Ericsson Hilda Light" w:hAnsi="Ericsson Hilda Light" w:cs="Arial"/>
          <w:sz w:val="18"/>
        </w:rPr>
        <w:t>prezime</w:t>
      </w:r>
      <w:r w:rsidR="00376CC0" w:rsidRPr="0062687B">
        <w:rPr>
          <w:rFonts w:ascii="Ericsson Hilda Light" w:hAnsi="Ericsson Hilda Light" w:cs="Arial"/>
          <w:sz w:val="18"/>
        </w:rPr>
        <w:t xml:space="preserve"> i</w:t>
      </w:r>
      <w:r w:rsidR="005C6A40" w:rsidRPr="0062687B">
        <w:rPr>
          <w:rFonts w:ascii="Ericsson Hilda Light" w:hAnsi="Ericsson Hilda Light" w:cs="Arial"/>
          <w:sz w:val="18"/>
        </w:rPr>
        <w:t xml:space="preserve"> ime</w:t>
      </w:r>
      <w:r w:rsidR="00376CC0" w:rsidRPr="0062687B">
        <w:rPr>
          <w:rFonts w:ascii="Ericsson Hilda Light" w:hAnsi="Ericsson Hilda Light" w:cs="Arial"/>
          <w:sz w:val="18"/>
        </w:rPr>
        <w:t>, adres</w:t>
      </w:r>
      <w:r w:rsidR="006F2D69" w:rsidRPr="0062687B">
        <w:rPr>
          <w:rFonts w:ascii="Ericsson Hilda Light" w:hAnsi="Ericsson Hilda Light" w:cs="Arial"/>
          <w:sz w:val="18"/>
        </w:rPr>
        <w:t>a</w:t>
      </w:r>
      <w:r w:rsidR="00376CC0" w:rsidRPr="0062687B">
        <w:rPr>
          <w:rFonts w:ascii="Ericsson Hilda Light" w:hAnsi="Ericsson Hilda Light" w:cs="Arial"/>
          <w:sz w:val="18"/>
        </w:rPr>
        <w:t xml:space="preserve"> stanovanja, broj mobitela, adres</w:t>
      </w:r>
      <w:r w:rsidR="006F2D69" w:rsidRPr="0062687B">
        <w:rPr>
          <w:rFonts w:ascii="Ericsson Hilda Light" w:hAnsi="Ericsson Hilda Light" w:cs="Arial"/>
          <w:sz w:val="18"/>
        </w:rPr>
        <w:t>a</w:t>
      </w:r>
      <w:r w:rsidR="00376CC0" w:rsidRPr="0062687B">
        <w:rPr>
          <w:rFonts w:ascii="Ericsson Hilda Light" w:hAnsi="Ericsson Hilda Light" w:cs="Arial"/>
          <w:sz w:val="18"/>
        </w:rPr>
        <w:t xml:space="preserve"> elektroničke pošte</w:t>
      </w:r>
      <w:r w:rsidR="0044015B" w:rsidRPr="0062687B">
        <w:rPr>
          <w:rFonts w:ascii="Ericsson Hilda Light" w:hAnsi="Ericsson Hilda Light" w:cs="Arial"/>
          <w:sz w:val="18"/>
        </w:rPr>
        <w:t>, račun(i) za izravno dopisivanje, spol, datum rođenja, nacionalnost, OIB</w:t>
      </w:r>
      <w:r w:rsidR="009F2795" w:rsidRPr="0062687B">
        <w:rPr>
          <w:rFonts w:ascii="Ericsson Hilda Light" w:hAnsi="Ericsson Hilda Light" w:cs="Arial"/>
          <w:sz w:val="18"/>
        </w:rPr>
        <w:t>)</w:t>
      </w:r>
      <w:r w:rsidR="000C594C" w:rsidRPr="0062687B">
        <w:rPr>
          <w:rFonts w:ascii="Ericsson Hilda Light" w:hAnsi="Ericsson Hilda Light" w:cs="Arial"/>
          <w:sz w:val="18"/>
        </w:rPr>
        <w:t>;</w:t>
      </w:r>
    </w:p>
    <w:p w14:paraId="40117CA6" w14:textId="77777777" w:rsidR="009860CC" w:rsidRPr="0062687B" w:rsidRDefault="009860CC" w:rsidP="00551FA3">
      <w:pPr>
        <w:pStyle w:val="ListParagraph"/>
        <w:ind w:left="1068"/>
        <w:jc w:val="both"/>
        <w:rPr>
          <w:rFonts w:ascii="Ericsson Hilda Light" w:hAnsi="Ericsson Hilda Light" w:cs="Arial"/>
          <w:sz w:val="18"/>
        </w:rPr>
      </w:pPr>
    </w:p>
    <w:p w14:paraId="77B75B47" w14:textId="3FE5D5CD" w:rsidR="00376CC0" w:rsidRPr="0062687B" w:rsidRDefault="00376CC0" w:rsidP="0E6AB4BA">
      <w:pPr>
        <w:pStyle w:val="ListParagraph"/>
        <w:numPr>
          <w:ilvl w:val="0"/>
          <w:numId w:val="8"/>
        </w:numPr>
        <w:jc w:val="both"/>
        <w:rPr>
          <w:rFonts w:ascii="Ericsson Hilda Light" w:hAnsi="Ericsson Hilda Light" w:cs="Arial"/>
          <w:sz w:val="18"/>
          <w:szCs w:val="18"/>
        </w:rPr>
      </w:pPr>
      <w:r w:rsidRPr="0E6AB4BA">
        <w:rPr>
          <w:rFonts w:ascii="Ericsson Hilda Light" w:hAnsi="Ericsson Hilda Light" w:cs="Arial"/>
          <w:sz w:val="18"/>
          <w:szCs w:val="18"/>
        </w:rPr>
        <w:t>podatke o kompetencijama (</w:t>
      </w:r>
      <w:r w:rsidR="009F2795" w:rsidRPr="0E6AB4BA">
        <w:rPr>
          <w:rFonts w:ascii="Ericsson Hilda Light" w:hAnsi="Ericsson Hilda Light" w:cs="Arial"/>
          <w:sz w:val="18"/>
          <w:szCs w:val="18"/>
        </w:rPr>
        <w:t>akademsko obrazovanj</w:t>
      </w:r>
      <w:r w:rsidR="00073899" w:rsidRPr="0E6AB4BA">
        <w:rPr>
          <w:rFonts w:ascii="Ericsson Hilda Light" w:hAnsi="Ericsson Hilda Light" w:cs="Arial"/>
          <w:sz w:val="18"/>
          <w:szCs w:val="18"/>
        </w:rPr>
        <w:t>e</w:t>
      </w:r>
      <w:r w:rsidR="009F2795" w:rsidRPr="0E6AB4BA">
        <w:rPr>
          <w:rFonts w:ascii="Ericsson Hilda Light" w:hAnsi="Ericsson Hilda Light" w:cs="Arial"/>
          <w:sz w:val="18"/>
          <w:szCs w:val="18"/>
        </w:rPr>
        <w:t xml:space="preserve">, </w:t>
      </w:r>
      <w:r w:rsidRPr="0E6AB4BA">
        <w:rPr>
          <w:rFonts w:ascii="Ericsson Hilda Light" w:hAnsi="Ericsson Hilda Light" w:cs="Arial"/>
          <w:sz w:val="18"/>
          <w:szCs w:val="18"/>
        </w:rPr>
        <w:t>radno iskustv</w:t>
      </w:r>
      <w:r w:rsidR="00073899" w:rsidRPr="0E6AB4BA">
        <w:rPr>
          <w:rFonts w:ascii="Ericsson Hilda Light" w:hAnsi="Ericsson Hilda Light" w:cs="Arial"/>
          <w:sz w:val="18"/>
          <w:szCs w:val="18"/>
        </w:rPr>
        <w:t>o</w:t>
      </w:r>
      <w:r w:rsidRPr="0E6AB4BA">
        <w:rPr>
          <w:rFonts w:ascii="Ericsson Hilda Light" w:hAnsi="Ericsson Hilda Light" w:cs="Arial"/>
          <w:sz w:val="18"/>
          <w:szCs w:val="18"/>
        </w:rPr>
        <w:t>, poznavanj</w:t>
      </w:r>
      <w:r w:rsidR="00073899" w:rsidRPr="0E6AB4BA">
        <w:rPr>
          <w:rFonts w:ascii="Ericsson Hilda Light" w:hAnsi="Ericsson Hilda Light" w:cs="Arial"/>
          <w:sz w:val="18"/>
          <w:szCs w:val="18"/>
        </w:rPr>
        <w:t>e</w:t>
      </w:r>
      <w:r w:rsidRPr="0E6AB4BA">
        <w:rPr>
          <w:rFonts w:ascii="Ericsson Hilda Light" w:hAnsi="Ericsson Hilda Light" w:cs="Arial"/>
          <w:sz w:val="18"/>
          <w:szCs w:val="18"/>
        </w:rPr>
        <w:t xml:space="preserve"> određenih tehnologija i rješenja, </w:t>
      </w:r>
      <w:r w:rsidR="001605DA" w:rsidRPr="0E6AB4BA">
        <w:rPr>
          <w:rFonts w:ascii="Ericsson Hilda Light" w:hAnsi="Ericsson Hilda Light" w:cs="Arial"/>
          <w:sz w:val="18"/>
          <w:szCs w:val="18"/>
        </w:rPr>
        <w:t>organizacijsk</w:t>
      </w:r>
      <w:r w:rsidR="00073899" w:rsidRPr="0E6AB4BA">
        <w:rPr>
          <w:rFonts w:ascii="Ericsson Hilda Light" w:hAnsi="Ericsson Hilda Light" w:cs="Arial"/>
          <w:sz w:val="18"/>
          <w:szCs w:val="18"/>
        </w:rPr>
        <w:t>e</w:t>
      </w:r>
      <w:r w:rsidR="001605DA" w:rsidRPr="0E6AB4BA">
        <w:rPr>
          <w:rFonts w:ascii="Ericsson Hilda Light" w:hAnsi="Ericsson Hilda Light" w:cs="Arial"/>
          <w:sz w:val="18"/>
          <w:szCs w:val="18"/>
        </w:rPr>
        <w:t xml:space="preserve"> vještin</w:t>
      </w:r>
      <w:r w:rsidR="00073899" w:rsidRPr="0E6AB4BA">
        <w:rPr>
          <w:rFonts w:ascii="Ericsson Hilda Light" w:hAnsi="Ericsson Hilda Light" w:cs="Arial"/>
          <w:sz w:val="18"/>
          <w:szCs w:val="18"/>
        </w:rPr>
        <w:t>e</w:t>
      </w:r>
      <w:r w:rsidR="001605DA" w:rsidRPr="0E6AB4BA">
        <w:rPr>
          <w:rFonts w:ascii="Ericsson Hilda Light" w:hAnsi="Ericsson Hilda Light" w:cs="Arial"/>
          <w:sz w:val="18"/>
          <w:szCs w:val="18"/>
        </w:rPr>
        <w:t>, rad u timu</w:t>
      </w:r>
      <w:r w:rsidR="00B94EDC" w:rsidRPr="0E6AB4BA">
        <w:rPr>
          <w:rFonts w:ascii="Ericsson Hilda Light" w:hAnsi="Ericsson Hilda Light" w:cs="Arial"/>
          <w:sz w:val="18"/>
          <w:szCs w:val="18"/>
        </w:rPr>
        <w:t>,  poznavanje stranih jezika</w:t>
      </w:r>
      <w:r w:rsidR="009F2795" w:rsidRPr="0E6AB4BA">
        <w:rPr>
          <w:rFonts w:ascii="Ericsson Hilda Light" w:hAnsi="Ericsson Hilda Light" w:cs="Arial"/>
          <w:sz w:val="18"/>
          <w:szCs w:val="18"/>
        </w:rPr>
        <w:t>)</w:t>
      </w:r>
      <w:r w:rsidR="006166DB" w:rsidRPr="0E6AB4BA">
        <w:rPr>
          <w:rFonts w:ascii="Ericsson Hilda Light" w:hAnsi="Ericsson Hilda Light" w:cs="Arial"/>
          <w:sz w:val="18"/>
          <w:szCs w:val="18"/>
        </w:rPr>
        <w:t>; te</w:t>
      </w:r>
    </w:p>
    <w:p w14:paraId="13F92E67" w14:textId="77777777" w:rsidR="006166DB" w:rsidRPr="0062687B" w:rsidRDefault="006166DB" w:rsidP="00D86BD8">
      <w:pPr>
        <w:pStyle w:val="ListParagraph"/>
        <w:rPr>
          <w:rFonts w:ascii="Ericsson Hilda Light" w:hAnsi="Ericsson Hilda Light" w:cs="Arial"/>
          <w:sz w:val="18"/>
        </w:rPr>
      </w:pPr>
    </w:p>
    <w:p w14:paraId="5F091AFA" w14:textId="7F278940" w:rsidR="006166DB" w:rsidRPr="0062687B" w:rsidRDefault="3A01D90A" w:rsidP="7D19FA66">
      <w:pPr>
        <w:pStyle w:val="ListParagraph"/>
        <w:numPr>
          <w:ilvl w:val="0"/>
          <w:numId w:val="8"/>
        </w:numPr>
        <w:jc w:val="both"/>
        <w:rPr>
          <w:rFonts w:ascii="Ericsson Hilda Light" w:hAnsi="Ericsson Hilda Light" w:cs="Arial"/>
          <w:sz w:val="18"/>
          <w:szCs w:val="18"/>
        </w:rPr>
      </w:pPr>
      <w:r w:rsidRPr="245401E7">
        <w:rPr>
          <w:rFonts w:ascii="Ericsson Hilda Light" w:hAnsi="Ericsson Hilda Light" w:cs="Arial"/>
          <w:sz w:val="18"/>
          <w:szCs w:val="18"/>
        </w:rPr>
        <w:t>osobnu fotografiju</w:t>
      </w:r>
      <w:r w:rsidR="11629A49" w:rsidRPr="245401E7">
        <w:rPr>
          <w:rFonts w:ascii="Ericsson Hilda Light" w:hAnsi="Ericsson Hilda Light" w:cs="Arial"/>
          <w:sz w:val="18"/>
          <w:szCs w:val="18"/>
        </w:rPr>
        <w:t xml:space="preserve"> (ako se priloži uz CV)</w:t>
      </w:r>
      <w:r w:rsidR="735EA11C" w:rsidRPr="245401E7">
        <w:rPr>
          <w:rFonts w:ascii="Ericsson Hilda Light" w:hAnsi="Ericsson Hilda Light" w:cs="Arial"/>
          <w:sz w:val="18"/>
          <w:szCs w:val="18"/>
        </w:rPr>
        <w:t>.</w:t>
      </w:r>
    </w:p>
    <w:p w14:paraId="1E382E21" w14:textId="44E0FA43" w:rsidR="00AF7077" w:rsidRPr="0062687B" w:rsidRDefault="00AF7077" w:rsidP="007A3BB3">
      <w:pPr>
        <w:jc w:val="both"/>
        <w:rPr>
          <w:rFonts w:ascii="Ericsson Hilda Light" w:hAnsi="Ericsson Hilda Light" w:cs="Arial"/>
          <w:b/>
          <w:sz w:val="18"/>
        </w:rPr>
      </w:pPr>
      <w:r w:rsidRPr="0062687B">
        <w:rPr>
          <w:rFonts w:ascii="Ericsson Hilda Light" w:hAnsi="Ericsson Hilda Light" w:cs="Arial"/>
          <w:b/>
          <w:sz w:val="18"/>
        </w:rPr>
        <w:t>Povlačenje privole</w:t>
      </w:r>
    </w:p>
    <w:p w14:paraId="0A7329F1" w14:textId="05EDB668" w:rsidR="00A851FF" w:rsidRPr="0062687B" w:rsidRDefault="003D1DF2" w:rsidP="00D95B49">
      <w:pPr>
        <w:jc w:val="both"/>
        <w:rPr>
          <w:rFonts w:ascii="Ericsson Hilda Light" w:hAnsi="Ericsson Hilda Light" w:cs="Arial"/>
          <w:b/>
          <w:sz w:val="18"/>
        </w:rPr>
      </w:pPr>
      <w:bookmarkStart w:id="0" w:name="_Hlk495662019"/>
      <w:r w:rsidRPr="0062687B">
        <w:rPr>
          <w:rFonts w:ascii="Ericsson Hilda Light" w:hAnsi="Ericsson Hilda Light" w:cs="Arial"/>
          <w:sz w:val="18"/>
        </w:rPr>
        <w:t>Prihvaćanjem</w:t>
      </w:r>
      <w:r w:rsidR="000253B5" w:rsidRPr="0062687B">
        <w:rPr>
          <w:rFonts w:ascii="Ericsson Hilda Light" w:hAnsi="Ericsson Hilda Light" w:cs="Arial"/>
          <w:sz w:val="18"/>
        </w:rPr>
        <w:t xml:space="preserve"> ove privole</w:t>
      </w:r>
      <w:r w:rsidR="00B11435" w:rsidRPr="0062687B">
        <w:rPr>
          <w:rFonts w:ascii="Ericsson Hilda Light" w:hAnsi="Ericsson Hilda Light" w:cs="Arial"/>
          <w:sz w:val="18"/>
        </w:rPr>
        <w:t xml:space="preserve"> </w:t>
      </w:r>
      <w:bookmarkEnd w:id="0"/>
      <w:r w:rsidR="00B11435" w:rsidRPr="0062687B">
        <w:rPr>
          <w:rFonts w:ascii="Ericsson Hilda Light" w:hAnsi="Ericsson Hilda Light" w:cs="Arial"/>
          <w:sz w:val="18"/>
        </w:rPr>
        <w:t>ima</w:t>
      </w:r>
      <w:r w:rsidRPr="0062687B">
        <w:rPr>
          <w:rFonts w:ascii="Ericsson Hilda Light" w:hAnsi="Ericsson Hilda Light" w:cs="Arial"/>
          <w:sz w:val="18"/>
        </w:rPr>
        <w:t>m</w:t>
      </w:r>
      <w:r w:rsidR="00B11435" w:rsidRPr="0062687B">
        <w:rPr>
          <w:rFonts w:ascii="Ericsson Hilda Light" w:hAnsi="Ericsson Hilda Light" w:cs="Arial"/>
          <w:sz w:val="18"/>
        </w:rPr>
        <w:t xml:space="preserve"> pravo u svakom trenutku u cijelosti ili djelomično pov</w:t>
      </w:r>
      <w:r w:rsidR="001642B0" w:rsidRPr="0062687B">
        <w:rPr>
          <w:rFonts w:ascii="Ericsson Hilda Light" w:hAnsi="Ericsson Hilda Light" w:cs="Arial"/>
          <w:sz w:val="18"/>
        </w:rPr>
        <w:t>ući ovu</w:t>
      </w:r>
      <w:r w:rsidR="00B11435" w:rsidRPr="0062687B">
        <w:rPr>
          <w:rFonts w:ascii="Ericsson Hilda Light" w:hAnsi="Ericsson Hilda Light" w:cs="Arial"/>
          <w:sz w:val="18"/>
        </w:rPr>
        <w:t xml:space="preserve"> privolu. Povlačenje privole ne utječe na zakonitost obrade na temelju privole prije njezina povlačenja</w:t>
      </w:r>
      <w:r w:rsidR="00661366" w:rsidRPr="0062687B">
        <w:rPr>
          <w:rFonts w:ascii="Ericsson Hilda Light" w:hAnsi="Ericsson Hilda Light" w:cs="Arial"/>
          <w:sz w:val="18"/>
        </w:rPr>
        <w:t>.</w:t>
      </w:r>
      <w:r w:rsidR="00B11435" w:rsidRPr="0062687B">
        <w:rPr>
          <w:rFonts w:ascii="Ericsson Hilda Light" w:hAnsi="Ericsson Hilda Light" w:cs="Arial"/>
          <w:sz w:val="18"/>
        </w:rPr>
        <w:t xml:space="preserve"> Povlačenje privole može se obaviti </w:t>
      </w:r>
      <w:r w:rsidR="00B06D09" w:rsidRPr="0062687B">
        <w:rPr>
          <w:rFonts w:ascii="Ericsson Hilda Light" w:hAnsi="Ericsson Hilda Light" w:cs="Arial"/>
          <w:sz w:val="18"/>
        </w:rPr>
        <w:t>jednostavnim davanjem</w:t>
      </w:r>
      <w:r w:rsidR="001642B0" w:rsidRPr="0062687B">
        <w:rPr>
          <w:rFonts w:ascii="Ericsson Hilda Light" w:hAnsi="Ericsson Hilda Light" w:cs="Arial"/>
          <w:sz w:val="18"/>
        </w:rPr>
        <w:t xml:space="preserve"> izjave</w:t>
      </w:r>
      <w:r w:rsidR="00B06D09" w:rsidRPr="0062687B">
        <w:rPr>
          <w:rFonts w:ascii="Ericsson Hilda Light" w:hAnsi="Ericsson Hilda Light" w:cs="Arial"/>
          <w:sz w:val="18"/>
        </w:rPr>
        <w:t xml:space="preserve"> o povlačenju</w:t>
      </w:r>
      <w:r w:rsidR="003145A0" w:rsidRPr="0062687B">
        <w:rPr>
          <w:rFonts w:ascii="Ericsson Hilda Light" w:hAnsi="Ericsson Hilda Light" w:cs="Arial"/>
          <w:sz w:val="18"/>
        </w:rPr>
        <w:t xml:space="preserve"> neposredno</w:t>
      </w:r>
      <w:r w:rsidR="00B11435" w:rsidRPr="0062687B">
        <w:rPr>
          <w:rFonts w:ascii="Ericsson Hilda Light" w:hAnsi="Ericsson Hilda Light" w:cs="Arial"/>
          <w:sz w:val="18"/>
        </w:rPr>
        <w:t xml:space="preserve"> ETK </w:t>
      </w:r>
      <w:r w:rsidR="00320AE4" w:rsidRPr="0062687B">
        <w:rPr>
          <w:rFonts w:ascii="Ericsson Hilda Light" w:hAnsi="Ericsson Hilda Light" w:cs="Arial"/>
          <w:sz w:val="18"/>
        </w:rPr>
        <w:t>Službeniku</w:t>
      </w:r>
      <w:r w:rsidR="00B11435" w:rsidRPr="0062687B">
        <w:rPr>
          <w:rFonts w:ascii="Ericsson Hilda Light" w:hAnsi="Ericsson Hilda Light" w:cs="Arial"/>
          <w:sz w:val="18"/>
        </w:rPr>
        <w:t xml:space="preserve"> za zaštitu osobnih </w:t>
      </w:r>
      <w:r w:rsidR="00320AE4" w:rsidRPr="0062687B">
        <w:rPr>
          <w:rFonts w:ascii="Ericsson Hilda Light" w:hAnsi="Ericsson Hilda Light" w:cs="Arial"/>
          <w:sz w:val="18"/>
        </w:rPr>
        <w:t>podatka</w:t>
      </w:r>
      <w:r w:rsidR="003145A0" w:rsidRPr="0062687B">
        <w:rPr>
          <w:rFonts w:ascii="Ericsson Hilda Light" w:hAnsi="Ericsson Hilda Light" w:cs="Arial"/>
          <w:sz w:val="18"/>
        </w:rPr>
        <w:t xml:space="preserve"> ili dostavom</w:t>
      </w:r>
      <w:r w:rsidR="00B11435" w:rsidRPr="0062687B">
        <w:rPr>
          <w:rFonts w:ascii="Ericsson Hilda Light" w:hAnsi="Ericsson Hilda Light" w:cs="Arial"/>
          <w:sz w:val="18"/>
        </w:rPr>
        <w:t xml:space="preserve"> </w:t>
      </w:r>
      <w:r w:rsidR="00DA062B" w:rsidRPr="0062687B">
        <w:rPr>
          <w:rFonts w:ascii="Ericsson Hilda Light" w:hAnsi="Ericsson Hilda Light" w:cs="Arial"/>
          <w:sz w:val="18"/>
        </w:rPr>
        <w:t>putem elektronske pošte</w:t>
      </w:r>
      <w:r w:rsidR="00B11435" w:rsidRPr="0062687B">
        <w:rPr>
          <w:rFonts w:ascii="Ericsson Hilda Light" w:hAnsi="Ericsson Hilda Light" w:cs="Arial"/>
          <w:sz w:val="18"/>
        </w:rPr>
        <w:t>:</w:t>
      </w:r>
      <w:r w:rsidR="001642B0" w:rsidRPr="0062687B">
        <w:rPr>
          <w:rFonts w:ascii="Ericsson Hilda Light" w:hAnsi="Ericsson Hilda Light" w:cs="Arial"/>
          <w:sz w:val="18"/>
        </w:rPr>
        <w:t xml:space="preserve"> </w:t>
      </w:r>
      <w:hyperlink r:id="rId11" w:history="1">
        <w:r w:rsidR="00320AE4" w:rsidRPr="0062687B">
          <w:rPr>
            <w:rStyle w:val="Hyperlink"/>
            <w:rFonts w:ascii="Ericsson Hilda Light" w:hAnsi="Ericsson Hilda Light" w:cs="Arial"/>
            <w:sz w:val="18"/>
          </w:rPr>
          <w:t>sluzbenik.za.zastitu.osobnih.podataka@ericsson.com</w:t>
        </w:r>
      </w:hyperlink>
      <w:r w:rsidR="00320AE4" w:rsidRPr="0062687B">
        <w:rPr>
          <w:rFonts w:ascii="Ericsson Hilda Light" w:hAnsi="Ericsson Hilda Light" w:cs="Arial"/>
          <w:sz w:val="18"/>
        </w:rPr>
        <w:t>.</w:t>
      </w:r>
    </w:p>
    <w:p w14:paraId="76CE18C1" w14:textId="429287DE" w:rsidR="00D95B49" w:rsidRPr="0062687B" w:rsidRDefault="00AF7077" w:rsidP="00D95B49">
      <w:pPr>
        <w:jc w:val="both"/>
        <w:rPr>
          <w:rFonts w:ascii="Ericsson Hilda Light" w:hAnsi="Ericsson Hilda Light" w:cs="Arial"/>
          <w:b/>
          <w:sz w:val="18"/>
        </w:rPr>
      </w:pPr>
      <w:r w:rsidRPr="0062687B">
        <w:rPr>
          <w:rFonts w:ascii="Ericsson Hilda Light" w:hAnsi="Ericsson Hilda Light" w:cs="Arial"/>
          <w:b/>
          <w:sz w:val="18"/>
        </w:rPr>
        <w:t xml:space="preserve">Zajamčena prava </w:t>
      </w:r>
    </w:p>
    <w:p w14:paraId="1689C29E" w14:textId="08D35A7F" w:rsidR="00DB2ED6" w:rsidRPr="0062687B" w:rsidRDefault="00327F98" w:rsidP="00D95B49">
      <w:pPr>
        <w:jc w:val="both"/>
        <w:rPr>
          <w:rFonts w:ascii="Ericsson Hilda Light" w:hAnsi="Ericsson Hilda Light" w:cs="Arial"/>
          <w:sz w:val="18"/>
        </w:rPr>
      </w:pPr>
      <w:r w:rsidRPr="0062687B">
        <w:rPr>
          <w:rFonts w:ascii="Ericsson Hilda Light" w:hAnsi="Ericsson Hilda Light" w:cs="Arial"/>
          <w:sz w:val="18"/>
        </w:rPr>
        <w:t>U</w:t>
      </w:r>
      <w:r w:rsidR="00891786" w:rsidRPr="0062687B">
        <w:rPr>
          <w:rFonts w:ascii="Ericsson Hilda Light" w:hAnsi="Ericsson Hilda Light" w:cs="Arial"/>
          <w:sz w:val="18"/>
        </w:rPr>
        <w:t xml:space="preserve"> odnosu na gore opisanu obradu osobnih podataka </w:t>
      </w:r>
      <w:r w:rsidRPr="0062687B">
        <w:rPr>
          <w:rFonts w:ascii="Ericsson Hilda Light" w:hAnsi="Ericsson Hilda Light" w:cs="Arial"/>
          <w:sz w:val="18"/>
        </w:rPr>
        <w:t>davatelj ove privole</w:t>
      </w:r>
      <w:r w:rsidR="00891786" w:rsidRPr="0062687B">
        <w:rPr>
          <w:rFonts w:ascii="Ericsson Hilda Light" w:hAnsi="Ericsson Hilda Light" w:cs="Arial"/>
          <w:sz w:val="18"/>
        </w:rPr>
        <w:t xml:space="preserve"> </w:t>
      </w:r>
      <w:r w:rsidR="004320B1" w:rsidRPr="0062687B">
        <w:rPr>
          <w:rFonts w:ascii="Ericsson Hilda Light" w:hAnsi="Ericsson Hilda Light" w:cs="Arial"/>
          <w:sz w:val="18"/>
        </w:rPr>
        <w:t xml:space="preserve">ujedno </w:t>
      </w:r>
      <w:r w:rsidR="00891786" w:rsidRPr="0062687B">
        <w:rPr>
          <w:rFonts w:ascii="Ericsson Hilda Light" w:hAnsi="Ericsson Hilda Light" w:cs="Arial"/>
          <w:sz w:val="18"/>
        </w:rPr>
        <w:t>i</w:t>
      </w:r>
      <w:r w:rsidRPr="0062687B">
        <w:rPr>
          <w:rFonts w:ascii="Ericsson Hilda Light" w:hAnsi="Ericsson Hilda Light" w:cs="Arial"/>
          <w:sz w:val="18"/>
        </w:rPr>
        <w:t>ma</w:t>
      </w:r>
      <w:r w:rsidR="00891786" w:rsidRPr="0062687B">
        <w:rPr>
          <w:rFonts w:ascii="Ericsson Hilda Light" w:hAnsi="Ericsson Hilda Light" w:cs="Arial"/>
          <w:sz w:val="18"/>
        </w:rPr>
        <w:t xml:space="preserve"> sljedeća prava:  </w:t>
      </w:r>
      <w:r w:rsidR="006F7BD3" w:rsidRPr="0062687B">
        <w:rPr>
          <w:rFonts w:ascii="Ericsson Hilda Light" w:hAnsi="Ericsson Hilda Light" w:cs="Arial"/>
          <w:sz w:val="18"/>
        </w:rPr>
        <w:t>pravo na pristup</w:t>
      </w:r>
      <w:r w:rsidR="00177FBA" w:rsidRPr="0062687B">
        <w:rPr>
          <w:rFonts w:ascii="Ericsson Hilda Light" w:hAnsi="Ericsson Hilda Light" w:cs="Arial"/>
          <w:sz w:val="18"/>
        </w:rPr>
        <w:t xml:space="preserve"> informacijama</w:t>
      </w:r>
      <w:r w:rsidR="006F7BD3" w:rsidRPr="0062687B">
        <w:rPr>
          <w:rFonts w:ascii="Ericsson Hilda Light" w:hAnsi="Ericsson Hilda Light" w:cs="Arial"/>
          <w:sz w:val="18"/>
        </w:rPr>
        <w:t>,</w:t>
      </w:r>
      <w:r w:rsidR="008728DE" w:rsidRPr="0062687B">
        <w:rPr>
          <w:rFonts w:ascii="Ericsson Hilda Light" w:hAnsi="Ericsson Hilda Light" w:cs="Arial"/>
          <w:sz w:val="18"/>
        </w:rPr>
        <w:t xml:space="preserve"> pravo na prigovor</w:t>
      </w:r>
      <w:r w:rsidR="00230833" w:rsidRPr="0062687B">
        <w:rPr>
          <w:rFonts w:ascii="Ericsson Hilda Light" w:hAnsi="Ericsson Hilda Light" w:cs="Arial"/>
          <w:sz w:val="18"/>
        </w:rPr>
        <w:t xml:space="preserve"> ETK-u</w:t>
      </w:r>
      <w:r w:rsidR="008728DE" w:rsidRPr="0062687B">
        <w:rPr>
          <w:rFonts w:ascii="Ericsson Hilda Light" w:hAnsi="Ericsson Hilda Light" w:cs="Arial"/>
          <w:sz w:val="18"/>
        </w:rPr>
        <w:t>,</w:t>
      </w:r>
      <w:r w:rsidR="006F7BD3" w:rsidRPr="0062687B">
        <w:rPr>
          <w:rFonts w:ascii="Ericsson Hilda Light" w:hAnsi="Ericsson Hilda Light" w:cs="Arial"/>
          <w:sz w:val="18"/>
        </w:rPr>
        <w:t xml:space="preserve"> pravo na ispravak, pravo na brisanje („</w:t>
      </w:r>
      <w:r w:rsidR="00A3377C" w:rsidRPr="0062687B">
        <w:rPr>
          <w:rFonts w:ascii="Ericsson Hilda Light" w:hAnsi="Ericsson Hilda Light" w:cs="Arial"/>
          <w:sz w:val="18"/>
        </w:rPr>
        <w:t>pravo na zaborav</w:t>
      </w:r>
      <w:r w:rsidR="006F7BD3" w:rsidRPr="0062687B">
        <w:rPr>
          <w:rFonts w:ascii="Ericsson Hilda Light" w:hAnsi="Ericsson Hilda Light" w:cs="Arial"/>
          <w:sz w:val="18"/>
        </w:rPr>
        <w:t>“)</w:t>
      </w:r>
      <w:r w:rsidR="00070E01" w:rsidRPr="0062687B">
        <w:rPr>
          <w:rFonts w:ascii="Ericsson Hilda Light" w:hAnsi="Ericsson Hilda Light" w:cs="Arial"/>
          <w:sz w:val="18"/>
        </w:rPr>
        <w:t xml:space="preserve">, pravo na ograničenje obrade, </w:t>
      </w:r>
      <w:r w:rsidR="00CC0D1C" w:rsidRPr="0062687B">
        <w:rPr>
          <w:rFonts w:ascii="Ericsson Hilda Light" w:hAnsi="Ericsson Hilda Light" w:cs="Arial"/>
          <w:sz w:val="18"/>
        </w:rPr>
        <w:t xml:space="preserve">pravo na prenosivost podataka, </w:t>
      </w:r>
      <w:r w:rsidR="0091450F" w:rsidRPr="0062687B">
        <w:rPr>
          <w:rFonts w:ascii="Ericsson Hilda Light" w:hAnsi="Ericsson Hilda Light" w:cs="Arial"/>
          <w:sz w:val="18"/>
        </w:rPr>
        <w:t xml:space="preserve">pravo na podnošenje prigovora </w:t>
      </w:r>
      <w:r w:rsidR="00BC3650" w:rsidRPr="0062687B">
        <w:rPr>
          <w:rFonts w:ascii="Ericsson Hilda Light" w:hAnsi="Ericsson Hilda Light" w:cs="Arial"/>
          <w:sz w:val="18"/>
        </w:rPr>
        <w:t>A</w:t>
      </w:r>
      <w:r w:rsidR="00695C95" w:rsidRPr="0062687B">
        <w:rPr>
          <w:rFonts w:ascii="Ericsson Hilda Light" w:hAnsi="Ericsson Hilda Light" w:cs="Arial"/>
          <w:sz w:val="18"/>
        </w:rPr>
        <w:t>genciji za zaštitu osobnih podataka</w:t>
      </w:r>
      <w:r w:rsidR="00BC3650" w:rsidRPr="0062687B">
        <w:rPr>
          <w:rFonts w:ascii="Ericsson Hilda Light" w:hAnsi="Ericsson Hilda Light" w:cs="Arial"/>
          <w:sz w:val="18"/>
        </w:rPr>
        <w:t xml:space="preserve"> (dalje u tekstu: „</w:t>
      </w:r>
      <w:r w:rsidR="00BC3650" w:rsidRPr="0062687B">
        <w:rPr>
          <w:rFonts w:ascii="Ericsson Hilda Light" w:hAnsi="Ericsson Hilda Light" w:cs="Arial"/>
          <w:b/>
          <w:sz w:val="18"/>
        </w:rPr>
        <w:t>AZOP</w:t>
      </w:r>
      <w:r w:rsidR="00BC3650" w:rsidRPr="0062687B">
        <w:rPr>
          <w:rFonts w:ascii="Ericsson Hilda Light" w:hAnsi="Ericsson Hilda Light" w:cs="Arial"/>
          <w:sz w:val="18"/>
        </w:rPr>
        <w:t>“)</w:t>
      </w:r>
      <w:r w:rsidR="00695C95" w:rsidRPr="0062687B">
        <w:rPr>
          <w:rFonts w:ascii="Ericsson Hilda Light" w:hAnsi="Ericsson Hilda Light" w:cs="Arial"/>
          <w:sz w:val="18"/>
        </w:rPr>
        <w:t xml:space="preserve"> </w:t>
      </w:r>
      <w:r w:rsidR="009C046F" w:rsidRPr="0062687B">
        <w:rPr>
          <w:rFonts w:ascii="Ericsson Hilda Light" w:hAnsi="Ericsson Hilda Light" w:cs="Arial"/>
          <w:sz w:val="18"/>
        </w:rPr>
        <w:t xml:space="preserve">te pravo da se na njega ne odnosi odluka koja se temelji isključivo na automatiziranoj obradi, uključujući izradu profila, koja proizvodi pravne učinke koji se na njega odnose ili na sličan način značajno na njega utječu. </w:t>
      </w:r>
      <w:r w:rsidR="000253B5" w:rsidRPr="0062687B">
        <w:rPr>
          <w:rFonts w:ascii="Ericsson Hilda Light" w:hAnsi="Ericsson Hilda Light" w:cs="Arial"/>
          <w:sz w:val="18"/>
        </w:rPr>
        <w:t xml:space="preserve"> </w:t>
      </w:r>
    </w:p>
    <w:p w14:paraId="0DF5A10C" w14:textId="77777777" w:rsidR="00327F98" w:rsidRPr="0062687B" w:rsidRDefault="00327F98" w:rsidP="00D95B49">
      <w:pPr>
        <w:jc w:val="both"/>
        <w:rPr>
          <w:rFonts w:ascii="Ericsson Hilda Light" w:hAnsi="Ericsson Hilda Light" w:cs="Arial"/>
          <w:sz w:val="18"/>
        </w:rPr>
      </w:pPr>
    </w:p>
    <w:p w14:paraId="7B1B7A13" w14:textId="6C622328" w:rsidR="00852383" w:rsidRPr="0062687B" w:rsidRDefault="00D02661" w:rsidP="007A3BB3">
      <w:pPr>
        <w:jc w:val="both"/>
        <w:rPr>
          <w:rFonts w:ascii="Ericsson Hilda Light" w:hAnsi="Ericsson Hilda Light" w:cs="Arial"/>
          <w:b/>
          <w:sz w:val="18"/>
        </w:rPr>
      </w:pPr>
      <w:r w:rsidRPr="0062687B">
        <w:rPr>
          <w:rFonts w:ascii="Ericsson Hilda Light" w:hAnsi="Ericsson Hilda Light" w:cs="Arial"/>
          <w:b/>
          <w:sz w:val="18"/>
        </w:rPr>
        <w:t>Ostale</w:t>
      </w:r>
      <w:r w:rsidR="008A514F" w:rsidRPr="0062687B">
        <w:rPr>
          <w:rFonts w:ascii="Ericsson Hilda Light" w:hAnsi="Ericsson Hilda Light" w:cs="Arial"/>
          <w:b/>
          <w:sz w:val="18"/>
        </w:rPr>
        <w:t xml:space="preserve"> informacije</w:t>
      </w:r>
    </w:p>
    <w:p w14:paraId="00F8B14D" w14:textId="787E06D7" w:rsidR="00E81E2B" w:rsidRPr="0062687B" w:rsidRDefault="000129E2" w:rsidP="000129E2">
      <w:pPr>
        <w:jc w:val="both"/>
        <w:rPr>
          <w:rFonts w:ascii="Ericsson Hilda Light" w:hAnsi="Ericsson Hilda Light" w:cs="Arial"/>
          <w:sz w:val="18"/>
        </w:rPr>
      </w:pPr>
      <w:r w:rsidRPr="0062687B">
        <w:rPr>
          <w:rFonts w:ascii="Ericsson Hilda Light" w:hAnsi="Ericsson Hilda Light" w:cs="Arial"/>
          <w:sz w:val="18"/>
        </w:rPr>
        <w:t>Z</w:t>
      </w:r>
      <w:r w:rsidR="00255049" w:rsidRPr="0062687B">
        <w:rPr>
          <w:rFonts w:ascii="Ericsson Hilda Light" w:hAnsi="Ericsson Hilda Light" w:cs="Arial"/>
          <w:sz w:val="18"/>
        </w:rPr>
        <w:t xml:space="preserve">a obavljanje nadzora nad obradom osobnih podataka </w:t>
      </w:r>
      <w:r w:rsidR="00ED7DF2" w:rsidRPr="0062687B">
        <w:rPr>
          <w:rFonts w:ascii="Ericsson Hilda Light" w:hAnsi="Ericsson Hilda Light" w:cs="Arial"/>
          <w:sz w:val="18"/>
        </w:rPr>
        <w:t xml:space="preserve">u Republici Hrvatskoj nadležan </w:t>
      </w:r>
      <w:r w:rsidR="00BD6FF7">
        <w:rPr>
          <w:rFonts w:ascii="Ericsson Hilda Light" w:hAnsi="Ericsson Hilda Light" w:cs="Arial"/>
          <w:sz w:val="18"/>
        </w:rPr>
        <w:t xml:space="preserve">je </w:t>
      </w:r>
      <w:r w:rsidR="00ED7DF2" w:rsidRPr="0062687B">
        <w:rPr>
          <w:rFonts w:ascii="Ericsson Hilda Light" w:hAnsi="Ericsson Hilda Light" w:cs="Arial"/>
          <w:sz w:val="18"/>
        </w:rPr>
        <w:t>AZOP</w:t>
      </w:r>
      <w:r w:rsidRPr="0062687B">
        <w:rPr>
          <w:rFonts w:ascii="Ericsson Hilda Light" w:hAnsi="Ericsson Hilda Light" w:cs="Arial"/>
          <w:sz w:val="18"/>
        </w:rPr>
        <w:t>.</w:t>
      </w:r>
    </w:p>
    <w:p w14:paraId="6878C040" w14:textId="1BB9B2CA" w:rsidR="00E222A4" w:rsidRPr="0062687B" w:rsidRDefault="00E222A4" w:rsidP="000129E2">
      <w:pPr>
        <w:jc w:val="both"/>
        <w:rPr>
          <w:rFonts w:ascii="Ericsson Hilda Light" w:hAnsi="Ericsson Hilda Light" w:cs="Arial"/>
          <w:sz w:val="18"/>
        </w:rPr>
      </w:pPr>
      <w:r w:rsidRPr="0062687B">
        <w:rPr>
          <w:rFonts w:ascii="Ericsson Hilda Light" w:hAnsi="Ericsson Hilda Light" w:cs="Arial"/>
          <w:sz w:val="18"/>
        </w:rPr>
        <w:t>Gore opisana obrada osobnih podataka uključuje i izradu profila.</w:t>
      </w:r>
    </w:p>
    <w:p w14:paraId="0CA715B6" w14:textId="5DB3CCD3" w:rsidR="00E81E2B" w:rsidRPr="0062687B" w:rsidRDefault="00827903" w:rsidP="000129E2">
      <w:pPr>
        <w:jc w:val="both"/>
        <w:rPr>
          <w:rFonts w:ascii="Ericsson Hilda Light" w:hAnsi="Ericsson Hilda Light" w:cs="Arial"/>
          <w:sz w:val="18"/>
        </w:rPr>
      </w:pPr>
      <w:r w:rsidRPr="0062687B">
        <w:rPr>
          <w:rFonts w:ascii="Ericsson Hilda Light" w:hAnsi="Ericsson Hilda Light" w:cs="Arial"/>
          <w:sz w:val="18"/>
        </w:rPr>
        <w:t>O</w:t>
      </w:r>
      <w:r w:rsidR="00AE6E7E" w:rsidRPr="0062687B">
        <w:rPr>
          <w:rFonts w:ascii="Ericsson Hilda Light" w:hAnsi="Ericsson Hilda Light" w:cs="Arial"/>
          <w:sz w:val="18"/>
        </w:rPr>
        <w:t xml:space="preserve">sobni podaci </w:t>
      </w:r>
      <w:r w:rsidRPr="0062687B">
        <w:rPr>
          <w:rFonts w:ascii="Ericsson Hilda Light" w:hAnsi="Ericsson Hilda Light" w:cs="Arial"/>
          <w:sz w:val="18"/>
        </w:rPr>
        <w:t xml:space="preserve">će </w:t>
      </w:r>
      <w:r w:rsidR="00AE6E7E" w:rsidRPr="0062687B">
        <w:rPr>
          <w:rFonts w:ascii="Ericsson Hilda Light" w:hAnsi="Ericsson Hilda Light" w:cs="Arial"/>
          <w:sz w:val="18"/>
        </w:rPr>
        <w:t xml:space="preserve">biti pohranjeni </w:t>
      </w:r>
      <w:r w:rsidRPr="0062687B">
        <w:rPr>
          <w:rFonts w:ascii="Ericsson Hilda Light" w:hAnsi="Ericsson Hilda Light" w:cs="Arial"/>
          <w:sz w:val="18"/>
        </w:rPr>
        <w:t>u skladu sa zakonom</w:t>
      </w:r>
      <w:r w:rsidR="00AE6E7E" w:rsidRPr="0062687B">
        <w:rPr>
          <w:rFonts w:ascii="Ericsson Hilda Light" w:hAnsi="Ericsson Hilda Light" w:cs="Arial"/>
          <w:sz w:val="18"/>
        </w:rPr>
        <w:t xml:space="preserve"> u razdoblju</w:t>
      </w:r>
      <w:r w:rsidR="006C335D" w:rsidRPr="0062687B">
        <w:rPr>
          <w:rFonts w:ascii="Ericsson Hilda Light" w:hAnsi="Ericsson Hilda Light" w:cs="Arial"/>
          <w:sz w:val="18"/>
        </w:rPr>
        <w:t xml:space="preserve"> do </w:t>
      </w:r>
      <w:r w:rsidR="002E1C40" w:rsidRPr="0062687B">
        <w:rPr>
          <w:rFonts w:ascii="Ericsson Hilda Light" w:hAnsi="Ericsson Hilda Light" w:cs="Arial"/>
          <w:sz w:val="18"/>
        </w:rPr>
        <w:t xml:space="preserve">pet </w:t>
      </w:r>
      <w:r w:rsidR="001605DA" w:rsidRPr="0062687B">
        <w:rPr>
          <w:rFonts w:ascii="Ericsson Hilda Light" w:hAnsi="Ericsson Hilda Light" w:cs="Arial"/>
          <w:sz w:val="18"/>
        </w:rPr>
        <w:t>godin</w:t>
      </w:r>
      <w:r w:rsidR="002E1C40" w:rsidRPr="0062687B">
        <w:rPr>
          <w:rFonts w:ascii="Ericsson Hilda Light" w:hAnsi="Ericsson Hilda Light" w:cs="Arial"/>
          <w:sz w:val="18"/>
        </w:rPr>
        <w:t>a</w:t>
      </w:r>
      <w:r w:rsidR="001605DA" w:rsidRPr="0062687B">
        <w:rPr>
          <w:rFonts w:ascii="Ericsson Hilda Light" w:hAnsi="Ericsson Hilda Light" w:cs="Arial"/>
          <w:sz w:val="18"/>
        </w:rPr>
        <w:t xml:space="preserve"> od trenutka sakupljanja</w:t>
      </w:r>
      <w:r w:rsidR="00AE6E7E" w:rsidRPr="0062687B">
        <w:rPr>
          <w:rFonts w:ascii="Ericsson Hilda Light" w:hAnsi="Ericsson Hilda Light" w:cs="Arial"/>
          <w:sz w:val="18"/>
        </w:rPr>
        <w:t>.</w:t>
      </w:r>
    </w:p>
    <w:p w14:paraId="1E97F770" w14:textId="77777777" w:rsidR="0062687B" w:rsidRDefault="0062687B" w:rsidP="007578D8">
      <w:pPr>
        <w:rPr>
          <w:rFonts w:ascii="Ericsson Hilda Light" w:hAnsi="Ericsson Hilda Light" w:cs="Arial"/>
          <w:sz w:val="18"/>
        </w:rPr>
        <w:sectPr w:rsidR="0062687B" w:rsidSect="00E60E36">
          <w:pgSz w:w="11906" w:h="16838"/>
          <w:pgMar w:top="1134" w:right="1133" w:bottom="709" w:left="1134" w:header="708" w:footer="708" w:gutter="0"/>
          <w:cols w:space="708"/>
          <w:docGrid w:linePitch="360"/>
        </w:sectPr>
      </w:pPr>
    </w:p>
    <w:p w14:paraId="48A9700F" w14:textId="3E6AB469" w:rsidR="007578D8" w:rsidRPr="0062687B" w:rsidRDefault="007578D8" w:rsidP="007578D8">
      <w:pPr>
        <w:rPr>
          <w:rFonts w:ascii="Ericsson Hilda Light" w:hAnsi="Ericsson Hilda Light" w:cs="Arial"/>
          <w:sz w:val="18"/>
        </w:rPr>
      </w:pPr>
    </w:p>
    <w:p w14:paraId="5860CF73" w14:textId="77777777" w:rsidR="0062687B" w:rsidRDefault="0062687B" w:rsidP="0070389F">
      <w:pPr>
        <w:spacing w:line="600" w:lineRule="auto"/>
        <w:rPr>
          <w:rFonts w:ascii="Ericsson Hilda Light" w:hAnsi="Ericsson Hilda Light" w:cs="Arial"/>
          <w:sz w:val="18"/>
          <w:lang w:val="en-US"/>
        </w:rPr>
        <w:sectPr w:rsidR="0062687B" w:rsidSect="0062687B">
          <w:type w:val="continuous"/>
          <w:pgSz w:w="11906" w:h="16838"/>
          <w:pgMar w:top="1134" w:right="1133" w:bottom="709" w:left="1134" w:header="708" w:footer="708" w:gutter="0"/>
          <w:cols w:space="708"/>
          <w:docGrid w:linePitch="360"/>
        </w:sectPr>
      </w:pPr>
    </w:p>
    <w:p w14:paraId="6347D5F1" w14:textId="46FC4E9E" w:rsidR="007578D8" w:rsidRPr="0062687B" w:rsidRDefault="001E07A4" w:rsidP="0070389F">
      <w:pPr>
        <w:spacing w:line="600" w:lineRule="auto"/>
        <w:rPr>
          <w:rFonts w:ascii="Ericsson Hilda Light" w:hAnsi="Ericsson Hilda Light" w:cs="Arial"/>
          <w:sz w:val="18"/>
          <w:lang w:val="en-US"/>
        </w:rPr>
      </w:pPr>
      <w:r w:rsidRPr="0062687B">
        <w:rPr>
          <w:rFonts w:ascii="Ericsson Hilda Light" w:hAnsi="Ericsson Hilda Light" w:cs="Arial"/>
          <w:sz w:val="18"/>
          <w:lang w:val="en-US"/>
        </w:rPr>
        <w:t>Datum:</w:t>
      </w:r>
      <w:r w:rsidR="00FB107E" w:rsidRPr="0062687B">
        <w:rPr>
          <w:rFonts w:ascii="Ericsson Hilda Light" w:hAnsi="Ericsson Hilda Light" w:cs="Arial"/>
          <w:sz w:val="18"/>
          <w:lang w:val="en-US"/>
        </w:rPr>
        <w:t xml:space="preserve"> ____________________</w:t>
      </w:r>
    </w:p>
    <w:p w14:paraId="17614731" w14:textId="150356A2" w:rsidR="001E07A4" w:rsidRDefault="00FB107E" w:rsidP="0070389F">
      <w:pPr>
        <w:spacing w:line="600" w:lineRule="auto"/>
        <w:rPr>
          <w:rFonts w:ascii="Ericsson Hilda Light" w:hAnsi="Ericsson Hilda Light" w:cs="Arial"/>
          <w:sz w:val="18"/>
        </w:rPr>
      </w:pPr>
      <w:r w:rsidRPr="0062687B">
        <w:rPr>
          <w:rFonts w:ascii="Ericsson Hilda Light" w:hAnsi="Ericsson Hilda Light" w:cs="Arial"/>
          <w:sz w:val="18"/>
        </w:rPr>
        <w:t>Mjesto: ____________________</w:t>
      </w:r>
    </w:p>
    <w:p w14:paraId="3C1F2EE3" w14:textId="77777777" w:rsidR="0062687B" w:rsidRPr="0062687B" w:rsidRDefault="0062687B" w:rsidP="0070389F">
      <w:pPr>
        <w:spacing w:line="600" w:lineRule="auto"/>
        <w:rPr>
          <w:rFonts w:ascii="Ericsson Hilda Light" w:hAnsi="Ericsson Hilda Light" w:cs="Arial"/>
          <w:sz w:val="18"/>
        </w:rPr>
      </w:pPr>
    </w:p>
    <w:p w14:paraId="611CC30B" w14:textId="559825D3" w:rsidR="002B006D" w:rsidRPr="0062687B" w:rsidRDefault="00FB107E" w:rsidP="00E60E36">
      <w:pPr>
        <w:spacing w:line="600" w:lineRule="auto"/>
        <w:rPr>
          <w:rFonts w:ascii="Ericsson Hilda Light" w:hAnsi="Ericsson Hilda Light" w:cs="Arial"/>
          <w:sz w:val="18"/>
          <w:lang w:val="en-US"/>
        </w:rPr>
      </w:pPr>
      <w:r w:rsidRPr="0062687B">
        <w:rPr>
          <w:rFonts w:ascii="Ericsson Hilda Light" w:hAnsi="Ericsson Hilda Light" w:cs="Arial"/>
          <w:sz w:val="18"/>
        </w:rPr>
        <w:t>Ime i p</w:t>
      </w:r>
      <w:r w:rsidR="00AE6E43" w:rsidRPr="0062687B">
        <w:rPr>
          <w:rFonts w:ascii="Ericsson Hilda Light" w:hAnsi="Ericsson Hilda Light" w:cs="Arial"/>
          <w:sz w:val="18"/>
        </w:rPr>
        <w:t>rezime</w:t>
      </w:r>
      <w:r w:rsidRPr="0062687B">
        <w:rPr>
          <w:rFonts w:ascii="Ericsson Hilda Light" w:hAnsi="Ericsson Hilda Light" w:cs="Arial"/>
          <w:sz w:val="18"/>
          <w:lang w:val="en-US"/>
        </w:rPr>
        <w:t>: ______________</w:t>
      </w:r>
      <w:r w:rsidR="00AE6E43" w:rsidRPr="0062687B">
        <w:rPr>
          <w:rFonts w:ascii="Ericsson Hilda Light" w:hAnsi="Ericsson Hilda Light" w:cs="Arial"/>
          <w:sz w:val="18"/>
          <w:lang w:val="en-US"/>
        </w:rPr>
        <w:t>__________________</w:t>
      </w:r>
    </w:p>
    <w:p w14:paraId="48EFF062" w14:textId="02A13392" w:rsidR="00CE4B64" w:rsidRPr="0062687B" w:rsidRDefault="001F5E9A" w:rsidP="00E60E36">
      <w:pPr>
        <w:spacing w:line="600" w:lineRule="auto"/>
        <w:rPr>
          <w:rFonts w:ascii="Ericsson Hilda Light" w:hAnsi="Ericsson Hilda Light" w:cs="Arial"/>
          <w:sz w:val="18"/>
          <w:lang w:val="en-US"/>
        </w:rPr>
      </w:pPr>
      <w:proofErr w:type="spellStart"/>
      <w:r w:rsidRPr="0062687B">
        <w:rPr>
          <w:rFonts w:ascii="Ericsson Hilda Light" w:hAnsi="Ericsson Hilda Light" w:cs="Arial"/>
          <w:sz w:val="18"/>
          <w:lang w:val="en-US"/>
        </w:rPr>
        <w:t>Potpis</w:t>
      </w:r>
      <w:proofErr w:type="spellEnd"/>
      <w:r w:rsidRPr="0062687B">
        <w:rPr>
          <w:rFonts w:ascii="Ericsson Hilda Light" w:hAnsi="Ericsson Hilda Light" w:cs="Arial"/>
          <w:sz w:val="18"/>
          <w:lang w:val="en-US"/>
        </w:rPr>
        <w:t>: _</w:t>
      </w:r>
      <w:r w:rsidR="00CE4B64" w:rsidRPr="0062687B">
        <w:rPr>
          <w:rFonts w:ascii="Ericsson Hilda Light" w:hAnsi="Ericsson Hilda Light" w:cs="Arial"/>
          <w:sz w:val="18"/>
          <w:lang w:val="en-US"/>
        </w:rPr>
        <w:t>_____________________________________</w:t>
      </w:r>
    </w:p>
    <w:sectPr w:rsidR="00CE4B64" w:rsidRPr="0062687B" w:rsidSect="0062687B">
      <w:type w:val="continuous"/>
      <w:pgSz w:w="11906" w:h="16838"/>
      <w:pgMar w:top="1134" w:right="1133" w:bottom="709" w:left="1134"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544C6" w14:textId="77777777" w:rsidR="00C14484" w:rsidRDefault="00C14484" w:rsidP="007A3BB3">
      <w:pPr>
        <w:spacing w:after="0" w:line="240" w:lineRule="auto"/>
      </w:pPr>
      <w:r>
        <w:separator/>
      </w:r>
    </w:p>
  </w:endnote>
  <w:endnote w:type="continuationSeparator" w:id="0">
    <w:p w14:paraId="39BCACD4" w14:textId="77777777" w:rsidR="00C14484" w:rsidRDefault="00C14484" w:rsidP="007A3BB3">
      <w:pPr>
        <w:spacing w:after="0" w:line="240" w:lineRule="auto"/>
      </w:pPr>
      <w:r>
        <w:continuationSeparator/>
      </w:r>
    </w:p>
  </w:endnote>
  <w:endnote w:type="continuationNotice" w:id="1">
    <w:p w14:paraId="0E4C515B" w14:textId="77777777" w:rsidR="00C14484" w:rsidRDefault="00C144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Ericsson Hilda Light">
    <w:panose1 w:val="00000400000000000000"/>
    <w:charset w:val="00"/>
    <w:family w:val="auto"/>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15F26" w14:textId="77777777" w:rsidR="00C14484" w:rsidRDefault="00C14484" w:rsidP="007A3BB3">
      <w:pPr>
        <w:spacing w:after="0" w:line="240" w:lineRule="auto"/>
      </w:pPr>
      <w:r>
        <w:separator/>
      </w:r>
    </w:p>
  </w:footnote>
  <w:footnote w:type="continuationSeparator" w:id="0">
    <w:p w14:paraId="29322D83" w14:textId="77777777" w:rsidR="00C14484" w:rsidRDefault="00C14484" w:rsidP="007A3BB3">
      <w:pPr>
        <w:spacing w:after="0" w:line="240" w:lineRule="auto"/>
      </w:pPr>
      <w:r>
        <w:continuationSeparator/>
      </w:r>
    </w:p>
  </w:footnote>
  <w:footnote w:type="continuationNotice" w:id="1">
    <w:p w14:paraId="3E1259E9" w14:textId="77777777" w:rsidR="00C14484" w:rsidRDefault="00C144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EE0"/>
    <w:multiLevelType w:val="hybridMultilevel"/>
    <w:tmpl w:val="3E6AF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33232"/>
    <w:multiLevelType w:val="hybridMultilevel"/>
    <w:tmpl w:val="95B25820"/>
    <w:lvl w:ilvl="0" w:tplc="A0BA67FC">
      <w:start w:val="1"/>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C9E231C"/>
    <w:multiLevelType w:val="hybridMultilevel"/>
    <w:tmpl w:val="2E0E18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9399E"/>
    <w:multiLevelType w:val="hybridMultilevel"/>
    <w:tmpl w:val="9D36C5A0"/>
    <w:lvl w:ilvl="0" w:tplc="291A4A58">
      <w:start w:val="1"/>
      <w:numFmt w:val="lowerRoman"/>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CC07169"/>
    <w:multiLevelType w:val="hybridMultilevel"/>
    <w:tmpl w:val="372037D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09927C1"/>
    <w:multiLevelType w:val="hybridMultilevel"/>
    <w:tmpl w:val="BB3EF162"/>
    <w:lvl w:ilvl="0" w:tplc="F02A1302">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3BAA2A61"/>
    <w:multiLevelType w:val="hybridMultilevel"/>
    <w:tmpl w:val="EB440E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CAF4C07"/>
    <w:multiLevelType w:val="hybridMultilevel"/>
    <w:tmpl w:val="EDD6AC60"/>
    <w:lvl w:ilvl="0" w:tplc="041A0001">
      <w:start w:val="1"/>
      <w:numFmt w:val="bullet"/>
      <w:lvlText w:val=""/>
      <w:lvlJc w:val="left"/>
      <w:pPr>
        <w:ind w:left="900" w:hanging="360"/>
      </w:pPr>
      <w:rPr>
        <w:rFonts w:ascii="Symbol" w:hAnsi="Symbol" w:hint="default"/>
      </w:rPr>
    </w:lvl>
    <w:lvl w:ilvl="1" w:tplc="041A0003" w:tentative="1">
      <w:start w:val="1"/>
      <w:numFmt w:val="bullet"/>
      <w:lvlText w:val="o"/>
      <w:lvlJc w:val="left"/>
      <w:pPr>
        <w:ind w:left="1620" w:hanging="360"/>
      </w:pPr>
      <w:rPr>
        <w:rFonts w:ascii="Courier New" w:hAnsi="Courier New" w:cs="Courier New" w:hint="default"/>
      </w:rPr>
    </w:lvl>
    <w:lvl w:ilvl="2" w:tplc="041A0005" w:tentative="1">
      <w:start w:val="1"/>
      <w:numFmt w:val="bullet"/>
      <w:lvlText w:val=""/>
      <w:lvlJc w:val="left"/>
      <w:pPr>
        <w:ind w:left="2340" w:hanging="360"/>
      </w:pPr>
      <w:rPr>
        <w:rFonts w:ascii="Wingdings" w:hAnsi="Wingdings" w:hint="default"/>
      </w:rPr>
    </w:lvl>
    <w:lvl w:ilvl="3" w:tplc="041A0001" w:tentative="1">
      <w:start w:val="1"/>
      <w:numFmt w:val="bullet"/>
      <w:lvlText w:val=""/>
      <w:lvlJc w:val="left"/>
      <w:pPr>
        <w:ind w:left="3060" w:hanging="360"/>
      </w:pPr>
      <w:rPr>
        <w:rFonts w:ascii="Symbol" w:hAnsi="Symbol" w:hint="default"/>
      </w:rPr>
    </w:lvl>
    <w:lvl w:ilvl="4" w:tplc="041A0003" w:tentative="1">
      <w:start w:val="1"/>
      <w:numFmt w:val="bullet"/>
      <w:lvlText w:val="o"/>
      <w:lvlJc w:val="left"/>
      <w:pPr>
        <w:ind w:left="3780" w:hanging="360"/>
      </w:pPr>
      <w:rPr>
        <w:rFonts w:ascii="Courier New" w:hAnsi="Courier New" w:cs="Courier New" w:hint="default"/>
      </w:rPr>
    </w:lvl>
    <w:lvl w:ilvl="5" w:tplc="041A0005" w:tentative="1">
      <w:start w:val="1"/>
      <w:numFmt w:val="bullet"/>
      <w:lvlText w:val=""/>
      <w:lvlJc w:val="left"/>
      <w:pPr>
        <w:ind w:left="4500" w:hanging="360"/>
      </w:pPr>
      <w:rPr>
        <w:rFonts w:ascii="Wingdings" w:hAnsi="Wingdings" w:hint="default"/>
      </w:rPr>
    </w:lvl>
    <w:lvl w:ilvl="6" w:tplc="041A0001" w:tentative="1">
      <w:start w:val="1"/>
      <w:numFmt w:val="bullet"/>
      <w:lvlText w:val=""/>
      <w:lvlJc w:val="left"/>
      <w:pPr>
        <w:ind w:left="5220" w:hanging="360"/>
      </w:pPr>
      <w:rPr>
        <w:rFonts w:ascii="Symbol" w:hAnsi="Symbol" w:hint="default"/>
      </w:rPr>
    </w:lvl>
    <w:lvl w:ilvl="7" w:tplc="041A0003" w:tentative="1">
      <w:start w:val="1"/>
      <w:numFmt w:val="bullet"/>
      <w:lvlText w:val="o"/>
      <w:lvlJc w:val="left"/>
      <w:pPr>
        <w:ind w:left="5940" w:hanging="360"/>
      </w:pPr>
      <w:rPr>
        <w:rFonts w:ascii="Courier New" w:hAnsi="Courier New" w:cs="Courier New" w:hint="default"/>
      </w:rPr>
    </w:lvl>
    <w:lvl w:ilvl="8" w:tplc="041A0005" w:tentative="1">
      <w:start w:val="1"/>
      <w:numFmt w:val="bullet"/>
      <w:lvlText w:val=""/>
      <w:lvlJc w:val="left"/>
      <w:pPr>
        <w:ind w:left="6660" w:hanging="360"/>
      </w:pPr>
      <w:rPr>
        <w:rFonts w:ascii="Wingdings" w:hAnsi="Wingdings" w:hint="default"/>
      </w:rPr>
    </w:lvl>
  </w:abstractNum>
  <w:num w:numId="1">
    <w:abstractNumId w:val="2"/>
  </w:num>
  <w:num w:numId="2">
    <w:abstractNumId w:val="4"/>
  </w:num>
  <w:num w:numId="3">
    <w:abstractNumId w:val="7"/>
  </w:num>
  <w:num w:numId="4">
    <w:abstractNumId w:val="0"/>
  </w:num>
  <w:num w:numId="5">
    <w:abstractNumId w:val="3"/>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5"/>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Mjc1Mzc2NrMwMzZV0lEKTi0uzszPAykwrgUAD6biFSwAAAA="/>
  </w:docVars>
  <w:rsids>
    <w:rsidRoot w:val="007A3BB3"/>
    <w:rsid w:val="000105C4"/>
    <w:rsid w:val="00011B24"/>
    <w:rsid w:val="000129E2"/>
    <w:rsid w:val="000144C9"/>
    <w:rsid w:val="00021F24"/>
    <w:rsid w:val="000253B5"/>
    <w:rsid w:val="00026518"/>
    <w:rsid w:val="00032572"/>
    <w:rsid w:val="00033D70"/>
    <w:rsid w:val="00037D7B"/>
    <w:rsid w:val="0004286D"/>
    <w:rsid w:val="00061A12"/>
    <w:rsid w:val="00065DED"/>
    <w:rsid w:val="00070E01"/>
    <w:rsid w:val="00073899"/>
    <w:rsid w:val="00080B09"/>
    <w:rsid w:val="0008528F"/>
    <w:rsid w:val="0008587F"/>
    <w:rsid w:val="0009547E"/>
    <w:rsid w:val="0009681E"/>
    <w:rsid w:val="000A212F"/>
    <w:rsid w:val="000A2F56"/>
    <w:rsid w:val="000A562F"/>
    <w:rsid w:val="000B03FB"/>
    <w:rsid w:val="000B3549"/>
    <w:rsid w:val="000B36E8"/>
    <w:rsid w:val="000B5A6C"/>
    <w:rsid w:val="000C19FE"/>
    <w:rsid w:val="000C2275"/>
    <w:rsid w:val="000C3165"/>
    <w:rsid w:val="000C40EB"/>
    <w:rsid w:val="000C594C"/>
    <w:rsid w:val="000D495E"/>
    <w:rsid w:val="000D58F5"/>
    <w:rsid w:val="000E75F2"/>
    <w:rsid w:val="000F01F6"/>
    <w:rsid w:val="000F137B"/>
    <w:rsid w:val="000F22E4"/>
    <w:rsid w:val="000F4F3E"/>
    <w:rsid w:val="000F588D"/>
    <w:rsid w:val="0010357A"/>
    <w:rsid w:val="00106576"/>
    <w:rsid w:val="00112745"/>
    <w:rsid w:val="00113163"/>
    <w:rsid w:val="00114F2F"/>
    <w:rsid w:val="001154FB"/>
    <w:rsid w:val="00124159"/>
    <w:rsid w:val="00125333"/>
    <w:rsid w:val="00131920"/>
    <w:rsid w:val="00132011"/>
    <w:rsid w:val="00137EA2"/>
    <w:rsid w:val="00143B80"/>
    <w:rsid w:val="00144BC7"/>
    <w:rsid w:val="001457E5"/>
    <w:rsid w:val="001504B0"/>
    <w:rsid w:val="001605DA"/>
    <w:rsid w:val="00162E94"/>
    <w:rsid w:val="0016351C"/>
    <w:rsid w:val="001642B0"/>
    <w:rsid w:val="00164FDD"/>
    <w:rsid w:val="00177FBA"/>
    <w:rsid w:val="00187F41"/>
    <w:rsid w:val="00193C55"/>
    <w:rsid w:val="00196D61"/>
    <w:rsid w:val="001A113F"/>
    <w:rsid w:val="001A4050"/>
    <w:rsid w:val="001A6B43"/>
    <w:rsid w:val="001B19AA"/>
    <w:rsid w:val="001C0F67"/>
    <w:rsid w:val="001C25A5"/>
    <w:rsid w:val="001C465F"/>
    <w:rsid w:val="001C50D1"/>
    <w:rsid w:val="001C658F"/>
    <w:rsid w:val="001D286A"/>
    <w:rsid w:val="001E07A4"/>
    <w:rsid w:val="001E16DF"/>
    <w:rsid w:val="001E2E17"/>
    <w:rsid w:val="001E3892"/>
    <w:rsid w:val="001F5E9A"/>
    <w:rsid w:val="00202E2A"/>
    <w:rsid w:val="00210050"/>
    <w:rsid w:val="00216FD5"/>
    <w:rsid w:val="002176E9"/>
    <w:rsid w:val="002263FB"/>
    <w:rsid w:val="002300BD"/>
    <w:rsid w:val="00230833"/>
    <w:rsid w:val="00230EEF"/>
    <w:rsid w:val="00233ADD"/>
    <w:rsid w:val="002400B1"/>
    <w:rsid w:val="00251711"/>
    <w:rsid w:val="00251AA4"/>
    <w:rsid w:val="00255049"/>
    <w:rsid w:val="00282919"/>
    <w:rsid w:val="002869A4"/>
    <w:rsid w:val="00287F60"/>
    <w:rsid w:val="002A187A"/>
    <w:rsid w:val="002B006D"/>
    <w:rsid w:val="002C192E"/>
    <w:rsid w:val="002C372C"/>
    <w:rsid w:val="002C537C"/>
    <w:rsid w:val="002C570B"/>
    <w:rsid w:val="002C7A31"/>
    <w:rsid w:val="002D2A4F"/>
    <w:rsid w:val="002E13CC"/>
    <w:rsid w:val="002E1C40"/>
    <w:rsid w:val="002E247E"/>
    <w:rsid w:val="002E6446"/>
    <w:rsid w:val="002E68E0"/>
    <w:rsid w:val="002E7F69"/>
    <w:rsid w:val="003103D4"/>
    <w:rsid w:val="003145A0"/>
    <w:rsid w:val="00320AE4"/>
    <w:rsid w:val="00323FA0"/>
    <w:rsid w:val="00327F98"/>
    <w:rsid w:val="003349B0"/>
    <w:rsid w:val="003370FA"/>
    <w:rsid w:val="00341565"/>
    <w:rsid w:val="003431FC"/>
    <w:rsid w:val="003516B5"/>
    <w:rsid w:val="00351F46"/>
    <w:rsid w:val="00354B56"/>
    <w:rsid w:val="003578FC"/>
    <w:rsid w:val="00360F2F"/>
    <w:rsid w:val="003730C4"/>
    <w:rsid w:val="00374185"/>
    <w:rsid w:val="00375957"/>
    <w:rsid w:val="00376CC0"/>
    <w:rsid w:val="00380F94"/>
    <w:rsid w:val="003853AD"/>
    <w:rsid w:val="003B3D20"/>
    <w:rsid w:val="003B6148"/>
    <w:rsid w:val="003C02A3"/>
    <w:rsid w:val="003C3F5C"/>
    <w:rsid w:val="003C5283"/>
    <w:rsid w:val="003D1DF2"/>
    <w:rsid w:val="003D2EC1"/>
    <w:rsid w:val="003D3665"/>
    <w:rsid w:val="003D7DC5"/>
    <w:rsid w:val="003F6CAB"/>
    <w:rsid w:val="00407027"/>
    <w:rsid w:val="004169E1"/>
    <w:rsid w:val="00420BDB"/>
    <w:rsid w:val="0042494B"/>
    <w:rsid w:val="00425CF6"/>
    <w:rsid w:val="004320B1"/>
    <w:rsid w:val="004321E7"/>
    <w:rsid w:val="00432D19"/>
    <w:rsid w:val="00436D92"/>
    <w:rsid w:val="0044015B"/>
    <w:rsid w:val="00445AE0"/>
    <w:rsid w:val="00450EE0"/>
    <w:rsid w:val="00453BAA"/>
    <w:rsid w:val="00457E5A"/>
    <w:rsid w:val="00465B67"/>
    <w:rsid w:val="0046604B"/>
    <w:rsid w:val="00483F01"/>
    <w:rsid w:val="00495E9F"/>
    <w:rsid w:val="004B15AF"/>
    <w:rsid w:val="004B5D67"/>
    <w:rsid w:val="004C17E7"/>
    <w:rsid w:val="004C60D3"/>
    <w:rsid w:val="004C6A6F"/>
    <w:rsid w:val="004D09EE"/>
    <w:rsid w:val="004D2384"/>
    <w:rsid w:val="004D30A7"/>
    <w:rsid w:val="004D5D96"/>
    <w:rsid w:val="004E53F8"/>
    <w:rsid w:val="004E58A1"/>
    <w:rsid w:val="004F1ACE"/>
    <w:rsid w:val="005003D6"/>
    <w:rsid w:val="00500957"/>
    <w:rsid w:val="00502968"/>
    <w:rsid w:val="00503F48"/>
    <w:rsid w:val="005054F3"/>
    <w:rsid w:val="005104A2"/>
    <w:rsid w:val="0051117A"/>
    <w:rsid w:val="00513331"/>
    <w:rsid w:val="0051450C"/>
    <w:rsid w:val="005159A6"/>
    <w:rsid w:val="005201FB"/>
    <w:rsid w:val="00521933"/>
    <w:rsid w:val="0052386E"/>
    <w:rsid w:val="00532DD1"/>
    <w:rsid w:val="00543F02"/>
    <w:rsid w:val="0054594E"/>
    <w:rsid w:val="0055170E"/>
    <w:rsid w:val="00551FA3"/>
    <w:rsid w:val="0055639E"/>
    <w:rsid w:val="00560AA2"/>
    <w:rsid w:val="0056364B"/>
    <w:rsid w:val="005661DA"/>
    <w:rsid w:val="00567AC7"/>
    <w:rsid w:val="005730F4"/>
    <w:rsid w:val="005747AC"/>
    <w:rsid w:val="00584CA6"/>
    <w:rsid w:val="005A4495"/>
    <w:rsid w:val="005B25EA"/>
    <w:rsid w:val="005C24F0"/>
    <w:rsid w:val="005C3E33"/>
    <w:rsid w:val="005C6084"/>
    <w:rsid w:val="005C6A40"/>
    <w:rsid w:val="005D10D7"/>
    <w:rsid w:val="005D1954"/>
    <w:rsid w:val="005E4295"/>
    <w:rsid w:val="005E7749"/>
    <w:rsid w:val="005F0616"/>
    <w:rsid w:val="006044C9"/>
    <w:rsid w:val="00612E41"/>
    <w:rsid w:val="006157BA"/>
    <w:rsid w:val="006166DB"/>
    <w:rsid w:val="006209CC"/>
    <w:rsid w:val="00620A4D"/>
    <w:rsid w:val="00621441"/>
    <w:rsid w:val="0062687B"/>
    <w:rsid w:val="00633268"/>
    <w:rsid w:val="0063581D"/>
    <w:rsid w:val="00636204"/>
    <w:rsid w:val="00637979"/>
    <w:rsid w:val="00637C8B"/>
    <w:rsid w:val="00641846"/>
    <w:rsid w:val="00643AD2"/>
    <w:rsid w:val="006462D8"/>
    <w:rsid w:val="00646E33"/>
    <w:rsid w:val="00654185"/>
    <w:rsid w:val="006577DD"/>
    <w:rsid w:val="00661366"/>
    <w:rsid w:val="00664A34"/>
    <w:rsid w:val="00665E39"/>
    <w:rsid w:val="006727E6"/>
    <w:rsid w:val="00673808"/>
    <w:rsid w:val="006828A4"/>
    <w:rsid w:val="00682AFD"/>
    <w:rsid w:val="006838AF"/>
    <w:rsid w:val="00690A93"/>
    <w:rsid w:val="00695C95"/>
    <w:rsid w:val="006A07F3"/>
    <w:rsid w:val="006A6A05"/>
    <w:rsid w:val="006B040C"/>
    <w:rsid w:val="006B08B5"/>
    <w:rsid w:val="006B2FD2"/>
    <w:rsid w:val="006B5CB2"/>
    <w:rsid w:val="006C335D"/>
    <w:rsid w:val="006D05B5"/>
    <w:rsid w:val="006D350F"/>
    <w:rsid w:val="006D3CE4"/>
    <w:rsid w:val="006D6753"/>
    <w:rsid w:val="006E06EF"/>
    <w:rsid w:val="006E7DD1"/>
    <w:rsid w:val="006F0547"/>
    <w:rsid w:val="006F1CFF"/>
    <w:rsid w:val="006F2D69"/>
    <w:rsid w:val="006F34CE"/>
    <w:rsid w:val="006F7BD3"/>
    <w:rsid w:val="006F7C09"/>
    <w:rsid w:val="0070024E"/>
    <w:rsid w:val="00701C5B"/>
    <w:rsid w:val="00703036"/>
    <w:rsid w:val="0070389F"/>
    <w:rsid w:val="007068C5"/>
    <w:rsid w:val="00706AB2"/>
    <w:rsid w:val="00707E97"/>
    <w:rsid w:val="007228DE"/>
    <w:rsid w:val="007243BE"/>
    <w:rsid w:val="00732D4E"/>
    <w:rsid w:val="007378C6"/>
    <w:rsid w:val="00752F6B"/>
    <w:rsid w:val="007578D8"/>
    <w:rsid w:val="00757EC9"/>
    <w:rsid w:val="007656AE"/>
    <w:rsid w:val="007A3BB3"/>
    <w:rsid w:val="007B0793"/>
    <w:rsid w:val="007B1C63"/>
    <w:rsid w:val="007B2606"/>
    <w:rsid w:val="007B3F59"/>
    <w:rsid w:val="007C0603"/>
    <w:rsid w:val="007C243B"/>
    <w:rsid w:val="007C2F95"/>
    <w:rsid w:val="007C5614"/>
    <w:rsid w:val="007C6A1B"/>
    <w:rsid w:val="007D45FF"/>
    <w:rsid w:val="007E20C9"/>
    <w:rsid w:val="007F2329"/>
    <w:rsid w:val="007F4CDB"/>
    <w:rsid w:val="007F7417"/>
    <w:rsid w:val="00800CD1"/>
    <w:rsid w:val="008017BF"/>
    <w:rsid w:val="0080516F"/>
    <w:rsid w:val="008062E8"/>
    <w:rsid w:val="008146CD"/>
    <w:rsid w:val="0081557E"/>
    <w:rsid w:val="008172D5"/>
    <w:rsid w:val="00817480"/>
    <w:rsid w:val="0082499D"/>
    <w:rsid w:val="008275F9"/>
    <w:rsid w:val="00827903"/>
    <w:rsid w:val="00842E12"/>
    <w:rsid w:val="008459CC"/>
    <w:rsid w:val="008461F6"/>
    <w:rsid w:val="00852383"/>
    <w:rsid w:val="0085257D"/>
    <w:rsid w:val="00853896"/>
    <w:rsid w:val="008728DE"/>
    <w:rsid w:val="00873151"/>
    <w:rsid w:val="00874498"/>
    <w:rsid w:val="00875D89"/>
    <w:rsid w:val="008827D5"/>
    <w:rsid w:val="00891786"/>
    <w:rsid w:val="008A3C17"/>
    <w:rsid w:val="008A4E8A"/>
    <w:rsid w:val="008A514F"/>
    <w:rsid w:val="008A5AE2"/>
    <w:rsid w:val="008B1D97"/>
    <w:rsid w:val="008B597F"/>
    <w:rsid w:val="008C1816"/>
    <w:rsid w:val="008C59BB"/>
    <w:rsid w:val="008C7574"/>
    <w:rsid w:val="008C7933"/>
    <w:rsid w:val="008D29AB"/>
    <w:rsid w:val="008E596B"/>
    <w:rsid w:val="008F34BE"/>
    <w:rsid w:val="008F58E6"/>
    <w:rsid w:val="008F640D"/>
    <w:rsid w:val="008F7198"/>
    <w:rsid w:val="009016CC"/>
    <w:rsid w:val="0091450F"/>
    <w:rsid w:val="009240BD"/>
    <w:rsid w:val="00933464"/>
    <w:rsid w:val="0094299C"/>
    <w:rsid w:val="00944EE0"/>
    <w:rsid w:val="009557DD"/>
    <w:rsid w:val="00960524"/>
    <w:rsid w:val="00966490"/>
    <w:rsid w:val="009666E4"/>
    <w:rsid w:val="00970259"/>
    <w:rsid w:val="009711A1"/>
    <w:rsid w:val="009860CC"/>
    <w:rsid w:val="0099016F"/>
    <w:rsid w:val="00992A3B"/>
    <w:rsid w:val="0099554D"/>
    <w:rsid w:val="0099687B"/>
    <w:rsid w:val="009A1218"/>
    <w:rsid w:val="009C046F"/>
    <w:rsid w:val="009C6509"/>
    <w:rsid w:val="009E0838"/>
    <w:rsid w:val="009E2185"/>
    <w:rsid w:val="009E6DD8"/>
    <w:rsid w:val="009F2795"/>
    <w:rsid w:val="009F556F"/>
    <w:rsid w:val="00A035ED"/>
    <w:rsid w:val="00A04D86"/>
    <w:rsid w:val="00A0510F"/>
    <w:rsid w:val="00A0583B"/>
    <w:rsid w:val="00A05B85"/>
    <w:rsid w:val="00A0747A"/>
    <w:rsid w:val="00A15838"/>
    <w:rsid w:val="00A2014C"/>
    <w:rsid w:val="00A2377C"/>
    <w:rsid w:val="00A250DC"/>
    <w:rsid w:val="00A3377C"/>
    <w:rsid w:val="00A35A4A"/>
    <w:rsid w:val="00A5179D"/>
    <w:rsid w:val="00A53434"/>
    <w:rsid w:val="00A75581"/>
    <w:rsid w:val="00A851FF"/>
    <w:rsid w:val="00A85678"/>
    <w:rsid w:val="00A87C60"/>
    <w:rsid w:val="00A87F3B"/>
    <w:rsid w:val="00A91674"/>
    <w:rsid w:val="00A917C4"/>
    <w:rsid w:val="00A92B54"/>
    <w:rsid w:val="00A93E67"/>
    <w:rsid w:val="00AA14F6"/>
    <w:rsid w:val="00AA42A5"/>
    <w:rsid w:val="00AB4ACA"/>
    <w:rsid w:val="00AB4D2D"/>
    <w:rsid w:val="00AB56D1"/>
    <w:rsid w:val="00AC077D"/>
    <w:rsid w:val="00AD20FE"/>
    <w:rsid w:val="00AD3A70"/>
    <w:rsid w:val="00AD54ED"/>
    <w:rsid w:val="00AD563E"/>
    <w:rsid w:val="00AE247A"/>
    <w:rsid w:val="00AE6E43"/>
    <w:rsid w:val="00AE6E7E"/>
    <w:rsid w:val="00AE7F2E"/>
    <w:rsid w:val="00AF7077"/>
    <w:rsid w:val="00B00EA7"/>
    <w:rsid w:val="00B045A0"/>
    <w:rsid w:val="00B054E9"/>
    <w:rsid w:val="00B06D09"/>
    <w:rsid w:val="00B1136C"/>
    <w:rsid w:val="00B11435"/>
    <w:rsid w:val="00B11BC1"/>
    <w:rsid w:val="00B16B8A"/>
    <w:rsid w:val="00B170D2"/>
    <w:rsid w:val="00B17ED7"/>
    <w:rsid w:val="00B24C52"/>
    <w:rsid w:val="00B26583"/>
    <w:rsid w:val="00B37AE1"/>
    <w:rsid w:val="00B41A0E"/>
    <w:rsid w:val="00B465EE"/>
    <w:rsid w:val="00B55614"/>
    <w:rsid w:val="00B55D34"/>
    <w:rsid w:val="00B70865"/>
    <w:rsid w:val="00B734A2"/>
    <w:rsid w:val="00B77A0B"/>
    <w:rsid w:val="00B77F98"/>
    <w:rsid w:val="00B8257A"/>
    <w:rsid w:val="00B93A49"/>
    <w:rsid w:val="00B94EDC"/>
    <w:rsid w:val="00BA7752"/>
    <w:rsid w:val="00BC1C6E"/>
    <w:rsid w:val="00BC3650"/>
    <w:rsid w:val="00BD6FF7"/>
    <w:rsid w:val="00BD74E5"/>
    <w:rsid w:val="00BE6771"/>
    <w:rsid w:val="00BF0371"/>
    <w:rsid w:val="00BF5FDC"/>
    <w:rsid w:val="00BF6FD3"/>
    <w:rsid w:val="00BF7E57"/>
    <w:rsid w:val="00C11EF5"/>
    <w:rsid w:val="00C14484"/>
    <w:rsid w:val="00C163EA"/>
    <w:rsid w:val="00C3065A"/>
    <w:rsid w:val="00C31191"/>
    <w:rsid w:val="00C35BBB"/>
    <w:rsid w:val="00C35E32"/>
    <w:rsid w:val="00C40E0A"/>
    <w:rsid w:val="00C5587D"/>
    <w:rsid w:val="00C60A74"/>
    <w:rsid w:val="00C6449E"/>
    <w:rsid w:val="00C70FCA"/>
    <w:rsid w:val="00C715A0"/>
    <w:rsid w:val="00C71785"/>
    <w:rsid w:val="00C84E1E"/>
    <w:rsid w:val="00C92C7B"/>
    <w:rsid w:val="00CA2AAF"/>
    <w:rsid w:val="00CA5C3E"/>
    <w:rsid w:val="00CA7005"/>
    <w:rsid w:val="00CC0D1C"/>
    <w:rsid w:val="00CC0D8F"/>
    <w:rsid w:val="00CC1375"/>
    <w:rsid w:val="00CC6702"/>
    <w:rsid w:val="00CE4098"/>
    <w:rsid w:val="00CE4B64"/>
    <w:rsid w:val="00CE585C"/>
    <w:rsid w:val="00CF559F"/>
    <w:rsid w:val="00D02661"/>
    <w:rsid w:val="00D047DA"/>
    <w:rsid w:val="00D07F9B"/>
    <w:rsid w:val="00D13173"/>
    <w:rsid w:val="00D16E88"/>
    <w:rsid w:val="00D337A1"/>
    <w:rsid w:val="00D34C70"/>
    <w:rsid w:val="00D4055F"/>
    <w:rsid w:val="00D42D5D"/>
    <w:rsid w:val="00D440A3"/>
    <w:rsid w:val="00D57C79"/>
    <w:rsid w:val="00D57D50"/>
    <w:rsid w:val="00D63931"/>
    <w:rsid w:val="00D762CB"/>
    <w:rsid w:val="00D8277F"/>
    <w:rsid w:val="00D86A6F"/>
    <w:rsid w:val="00D86BD8"/>
    <w:rsid w:val="00D931BA"/>
    <w:rsid w:val="00D95B49"/>
    <w:rsid w:val="00DA062B"/>
    <w:rsid w:val="00DA06E3"/>
    <w:rsid w:val="00DA07CF"/>
    <w:rsid w:val="00DA3FD4"/>
    <w:rsid w:val="00DA4833"/>
    <w:rsid w:val="00DA6F52"/>
    <w:rsid w:val="00DB2ED6"/>
    <w:rsid w:val="00DB3504"/>
    <w:rsid w:val="00DB447F"/>
    <w:rsid w:val="00DB653D"/>
    <w:rsid w:val="00DC19E2"/>
    <w:rsid w:val="00DC3C04"/>
    <w:rsid w:val="00DD09BF"/>
    <w:rsid w:val="00DD6F3E"/>
    <w:rsid w:val="00DE03BE"/>
    <w:rsid w:val="00DE2B89"/>
    <w:rsid w:val="00DF12EC"/>
    <w:rsid w:val="00DF4492"/>
    <w:rsid w:val="00DF4E85"/>
    <w:rsid w:val="00E0660B"/>
    <w:rsid w:val="00E068DB"/>
    <w:rsid w:val="00E12ED4"/>
    <w:rsid w:val="00E222A4"/>
    <w:rsid w:val="00E22722"/>
    <w:rsid w:val="00E24C78"/>
    <w:rsid w:val="00E33A01"/>
    <w:rsid w:val="00E33E1F"/>
    <w:rsid w:val="00E37F5B"/>
    <w:rsid w:val="00E40351"/>
    <w:rsid w:val="00E41C4A"/>
    <w:rsid w:val="00E60E36"/>
    <w:rsid w:val="00E63033"/>
    <w:rsid w:val="00E66523"/>
    <w:rsid w:val="00E74CFB"/>
    <w:rsid w:val="00E77399"/>
    <w:rsid w:val="00E81E2B"/>
    <w:rsid w:val="00EA2BA2"/>
    <w:rsid w:val="00EB35BB"/>
    <w:rsid w:val="00EB42A6"/>
    <w:rsid w:val="00EB50C3"/>
    <w:rsid w:val="00EB5327"/>
    <w:rsid w:val="00EC1643"/>
    <w:rsid w:val="00EC6ACA"/>
    <w:rsid w:val="00ED7DF2"/>
    <w:rsid w:val="00EF41D5"/>
    <w:rsid w:val="00F01C52"/>
    <w:rsid w:val="00F039B4"/>
    <w:rsid w:val="00F121D5"/>
    <w:rsid w:val="00F16DA2"/>
    <w:rsid w:val="00F1743E"/>
    <w:rsid w:val="00F23E17"/>
    <w:rsid w:val="00F3162E"/>
    <w:rsid w:val="00F34041"/>
    <w:rsid w:val="00F37F4A"/>
    <w:rsid w:val="00F437CC"/>
    <w:rsid w:val="00F440D3"/>
    <w:rsid w:val="00F52779"/>
    <w:rsid w:val="00F569A1"/>
    <w:rsid w:val="00F615E7"/>
    <w:rsid w:val="00F63B21"/>
    <w:rsid w:val="00F6458A"/>
    <w:rsid w:val="00F660C7"/>
    <w:rsid w:val="00F735A4"/>
    <w:rsid w:val="00F74FAF"/>
    <w:rsid w:val="00F803D4"/>
    <w:rsid w:val="00F8279C"/>
    <w:rsid w:val="00F82BBF"/>
    <w:rsid w:val="00F90CE8"/>
    <w:rsid w:val="00F963A6"/>
    <w:rsid w:val="00FA1231"/>
    <w:rsid w:val="00FA33D7"/>
    <w:rsid w:val="00FB107E"/>
    <w:rsid w:val="00FB1B57"/>
    <w:rsid w:val="00FB3CDF"/>
    <w:rsid w:val="00FC0509"/>
    <w:rsid w:val="00FD0AE2"/>
    <w:rsid w:val="00FD2C4A"/>
    <w:rsid w:val="00FD3723"/>
    <w:rsid w:val="00FD6377"/>
    <w:rsid w:val="0165FB45"/>
    <w:rsid w:val="072B61AC"/>
    <w:rsid w:val="0D5D0CCF"/>
    <w:rsid w:val="0E6AB4BA"/>
    <w:rsid w:val="11629A49"/>
    <w:rsid w:val="15B4C93D"/>
    <w:rsid w:val="1DE61F0E"/>
    <w:rsid w:val="211647AC"/>
    <w:rsid w:val="244390B2"/>
    <w:rsid w:val="245401E7"/>
    <w:rsid w:val="26306F61"/>
    <w:rsid w:val="2E1F0CD0"/>
    <w:rsid w:val="2ED24357"/>
    <w:rsid w:val="2F62B508"/>
    <w:rsid w:val="3476BAF2"/>
    <w:rsid w:val="34D27613"/>
    <w:rsid w:val="35639A79"/>
    <w:rsid w:val="36016F6F"/>
    <w:rsid w:val="39D2D0BF"/>
    <w:rsid w:val="3A01D90A"/>
    <w:rsid w:val="48BAB520"/>
    <w:rsid w:val="4B366F51"/>
    <w:rsid w:val="53B6E5AA"/>
    <w:rsid w:val="542B9B71"/>
    <w:rsid w:val="58A197F5"/>
    <w:rsid w:val="5AB9AE19"/>
    <w:rsid w:val="6CE7FE0E"/>
    <w:rsid w:val="6D581DDB"/>
    <w:rsid w:val="722AF9FC"/>
    <w:rsid w:val="735EA11C"/>
    <w:rsid w:val="741F8BE5"/>
    <w:rsid w:val="78C9D22B"/>
    <w:rsid w:val="7D19FA66"/>
    <w:rsid w:val="7E4891F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57874"/>
  <w15:chartTrackingRefBased/>
  <w15:docId w15:val="{EE510728-36D3-46F0-A9A2-EF653547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B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3BB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A3BB3"/>
  </w:style>
  <w:style w:type="paragraph" w:styleId="Footer">
    <w:name w:val="footer"/>
    <w:basedOn w:val="Normal"/>
    <w:link w:val="FooterChar"/>
    <w:uiPriority w:val="99"/>
    <w:unhideWhenUsed/>
    <w:rsid w:val="007A3BB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A3BB3"/>
  </w:style>
  <w:style w:type="paragraph" w:styleId="ListParagraph">
    <w:name w:val="List Paragraph"/>
    <w:basedOn w:val="Normal"/>
    <w:uiPriority w:val="34"/>
    <w:qFormat/>
    <w:rsid w:val="00BF7E57"/>
    <w:pPr>
      <w:ind w:left="720"/>
      <w:contextualSpacing/>
    </w:pPr>
  </w:style>
  <w:style w:type="paragraph" w:styleId="FootnoteText">
    <w:name w:val="footnote text"/>
    <w:basedOn w:val="Normal"/>
    <w:link w:val="FootnoteTextChar"/>
    <w:uiPriority w:val="99"/>
    <w:semiHidden/>
    <w:unhideWhenUsed/>
    <w:rsid w:val="00287F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7F60"/>
    <w:rPr>
      <w:sz w:val="20"/>
      <w:szCs w:val="20"/>
    </w:rPr>
  </w:style>
  <w:style w:type="character" w:styleId="FootnoteReference">
    <w:name w:val="footnote reference"/>
    <w:basedOn w:val="DefaultParagraphFont"/>
    <w:uiPriority w:val="99"/>
    <w:semiHidden/>
    <w:unhideWhenUsed/>
    <w:rsid w:val="00287F60"/>
    <w:rPr>
      <w:vertAlign w:val="superscript"/>
    </w:rPr>
  </w:style>
  <w:style w:type="paragraph" w:styleId="BalloonText">
    <w:name w:val="Balloon Text"/>
    <w:basedOn w:val="Normal"/>
    <w:link w:val="BalloonTextChar"/>
    <w:uiPriority w:val="99"/>
    <w:semiHidden/>
    <w:unhideWhenUsed/>
    <w:rsid w:val="003D36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665"/>
    <w:rPr>
      <w:rFonts w:ascii="Segoe UI" w:hAnsi="Segoe UI" w:cs="Segoe UI"/>
      <w:sz w:val="18"/>
      <w:szCs w:val="18"/>
    </w:rPr>
  </w:style>
  <w:style w:type="character" w:styleId="CommentReference">
    <w:name w:val="annotation reference"/>
    <w:basedOn w:val="DefaultParagraphFont"/>
    <w:uiPriority w:val="99"/>
    <w:semiHidden/>
    <w:unhideWhenUsed/>
    <w:rsid w:val="000F01F6"/>
    <w:rPr>
      <w:sz w:val="16"/>
      <w:szCs w:val="16"/>
    </w:rPr>
  </w:style>
  <w:style w:type="paragraph" w:styleId="CommentText">
    <w:name w:val="annotation text"/>
    <w:basedOn w:val="Normal"/>
    <w:link w:val="CommentTextChar"/>
    <w:uiPriority w:val="99"/>
    <w:semiHidden/>
    <w:unhideWhenUsed/>
    <w:rsid w:val="000F01F6"/>
    <w:pPr>
      <w:spacing w:line="240" w:lineRule="auto"/>
    </w:pPr>
    <w:rPr>
      <w:sz w:val="20"/>
      <w:szCs w:val="20"/>
    </w:rPr>
  </w:style>
  <w:style w:type="character" w:customStyle="1" w:styleId="CommentTextChar">
    <w:name w:val="Comment Text Char"/>
    <w:basedOn w:val="DefaultParagraphFont"/>
    <w:link w:val="CommentText"/>
    <w:uiPriority w:val="99"/>
    <w:semiHidden/>
    <w:rsid w:val="000F01F6"/>
    <w:rPr>
      <w:sz w:val="20"/>
      <w:szCs w:val="20"/>
    </w:rPr>
  </w:style>
  <w:style w:type="paragraph" w:styleId="CommentSubject">
    <w:name w:val="annotation subject"/>
    <w:basedOn w:val="CommentText"/>
    <w:next w:val="CommentText"/>
    <w:link w:val="CommentSubjectChar"/>
    <w:uiPriority w:val="99"/>
    <w:semiHidden/>
    <w:unhideWhenUsed/>
    <w:rsid w:val="000F01F6"/>
    <w:rPr>
      <w:b/>
      <w:bCs/>
    </w:rPr>
  </w:style>
  <w:style w:type="character" w:customStyle="1" w:styleId="CommentSubjectChar">
    <w:name w:val="Comment Subject Char"/>
    <w:basedOn w:val="CommentTextChar"/>
    <w:link w:val="CommentSubject"/>
    <w:uiPriority w:val="99"/>
    <w:semiHidden/>
    <w:rsid w:val="000F01F6"/>
    <w:rPr>
      <w:b/>
      <w:bCs/>
      <w:sz w:val="20"/>
      <w:szCs w:val="20"/>
    </w:rPr>
  </w:style>
  <w:style w:type="character" w:styleId="Hyperlink">
    <w:name w:val="Hyperlink"/>
    <w:basedOn w:val="DefaultParagraphFont"/>
    <w:uiPriority w:val="99"/>
    <w:unhideWhenUsed/>
    <w:rsid w:val="00320AE4"/>
    <w:rPr>
      <w:color w:val="0563C1" w:themeColor="hyperlink"/>
      <w:u w:val="single"/>
    </w:rPr>
  </w:style>
  <w:style w:type="character" w:styleId="Mention">
    <w:name w:val="Mention"/>
    <w:basedOn w:val="DefaultParagraphFont"/>
    <w:uiPriority w:val="99"/>
    <w:semiHidden/>
    <w:unhideWhenUsed/>
    <w:rsid w:val="00320AE4"/>
    <w:rPr>
      <w:color w:val="2B579A"/>
      <w:shd w:val="clear" w:color="auto" w:fill="E6E6E6"/>
    </w:rPr>
  </w:style>
  <w:style w:type="character" w:styleId="UnresolvedMention">
    <w:name w:val="Unresolved Mention"/>
    <w:basedOn w:val="DefaultParagraphFont"/>
    <w:uiPriority w:val="99"/>
    <w:semiHidden/>
    <w:unhideWhenUsed/>
    <w:rsid w:val="00FA33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784703">
      <w:bodyDiv w:val="1"/>
      <w:marLeft w:val="0"/>
      <w:marRight w:val="0"/>
      <w:marTop w:val="0"/>
      <w:marBottom w:val="0"/>
      <w:divBdr>
        <w:top w:val="none" w:sz="0" w:space="0" w:color="auto"/>
        <w:left w:val="none" w:sz="0" w:space="0" w:color="auto"/>
        <w:bottom w:val="none" w:sz="0" w:space="0" w:color="auto"/>
        <w:right w:val="none" w:sz="0" w:space="0" w:color="auto"/>
      </w:divBdr>
      <w:divsChild>
        <w:div w:id="1226375262">
          <w:marLeft w:val="0"/>
          <w:marRight w:val="0"/>
          <w:marTop w:val="0"/>
          <w:marBottom w:val="0"/>
          <w:divBdr>
            <w:top w:val="none" w:sz="0" w:space="0" w:color="auto"/>
            <w:left w:val="none" w:sz="0" w:space="0" w:color="auto"/>
            <w:bottom w:val="none" w:sz="0" w:space="0" w:color="auto"/>
            <w:right w:val="none" w:sz="0" w:space="0" w:color="auto"/>
          </w:divBdr>
          <w:divsChild>
            <w:div w:id="414009893">
              <w:marLeft w:val="0"/>
              <w:marRight w:val="0"/>
              <w:marTop w:val="0"/>
              <w:marBottom w:val="0"/>
              <w:divBdr>
                <w:top w:val="none" w:sz="0" w:space="0" w:color="auto"/>
                <w:left w:val="none" w:sz="0" w:space="0" w:color="auto"/>
                <w:bottom w:val="none" w:sz="0" w:space="0" w:color="auto"/>
                <w:right w:val="none" w:sz="0" w:space="0" w:color="auto"/>
              </w:divBdr>
            </w:div>
            <w:div w:id="513153920">
              <w:marLeft w:val="0"/>
              <w:marRight w:val="0"/>
              <w:marTop w:val="0"/>
              <w:marBottom w:val="0"/>
              <w:divBdr>
                <w:top w:val="none" w:sz="0" w:space="0" w:color="auto"/>
                <w:left w:val="none" w:sz="0" w:space="0" w:color="auto"/>
                <w:bottom w:val="none" w:sz="0" w:space="0" w:color="auto"/>
                <w:right w:val="none" w:sz="0" w:space="0" w:color="auto"/>
              </w:divBdr>
            </w:div>
            <w:div w:id="457333850">
              <w:marLeft w:val="0"/>
              <w:marRight w:val="0"/>
              <w:marTop w:val="0"/>
              <w:marBottom w:val="0"/>
              <w:divBdr>
                <w:top w:val="none" w:sz="0" w:space="0" w:color="auto"/>
                <w:left w:val="none" w:sz="0" w:space="0" w:color="auto"/>
                <w:bottom w:val="none" w:sz="0" w:space="0" w:color="auto"/>
                <w:right w:val="none" w:sz="0" w:space="0" w:color="auto"/>
              </w:divBdr>
            </w:div>
            <w:div w:id="2035618853">
              <w:marLeft w:val="0"/>
              <w:marRight w:val="0"/>
              <w:marTop w:val="0"/>
              <w:marBottom w:val="0"/>
              <w:divBdr>
                <w:top w:val="none" w:sz="0" w:space="0" w:color="auto"/>
                <w:left w:val="none" w:sz="0" w:space="0" w:color="auto"/>
                <w:bottom w:val="none" w:sz="0" w:space="0" w:color="auto"/>
                <w:right w:val="none" w:sz="0" w:space="0" w:color="auto"/>
              </w:divBdr>
            </w:div>
            <w:div w:id="1488865072">
              <w:marLeft w:val="0"/>
              <w:marRight w:val="0"/>
              <w:marTop w:val="0"/>
              <w:marBottom w:val="0"/>
              <w:divBdr>
                <w:top w:val="none" w:sz="0" w:space="0" w:color="auto"/>
                <w:left w:val="none" w:sz="0" w:space="0" w:color="auto"/>
                <w:bottom w:val="none" w:sz="0" w:space="0" w:color="auto"/>
                <w:right w:val="none" w:sz="0" w:space="0" w:color="auto"/>
              </w:divBdr>
            </w:div>
            <w:div w:id="475148003">
              <w:marLeft w:val="0"/>
              <w:marRight w:val="0"/>
              <w:marTop w:val="0"/>
              <w:marBottom w:val="0"/>
              <w:divBdr>
                <w:top w:val="none" w:sz="0" w:space="0" w:color="auto"/>
                <w:left w:val="none" w:sz="0" w:space="0" w:color="auto"/>
                <w:bottom w:val="none" w:sz="0" w:space="0" w:color="auto"/>
                <w:right w:val="none" w:sz="0" w:space="0" w:color="auto"/>
              </w:divBdr>
            </w:div>
            <w:div w:id="1566454998">
              <w:marLeft w:val="0"/>
              <w:marRight w:val="0"/>
              <w:marTop w:val="0"/>
              <w:marBottom w:val="0"/>
              <w:divBdr>
                <w:top w:val="none" w:sz="0" w:space="0" w:color="auto"/>
                <w:left w:val="none" w:sz="0" w:space="0" w:color="auto"/>
                <w:bottom w:val="none" w:sz="0" w:space="0" w:color="auto"/>
                <w:right w:val="none" w:sz="0" w:space="0" w:color="auto"/>
              </w:divBdr>
            </w:div>
            <w:div w:id="20908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luzbenik.za.zastitu.osobnih.podataka@ericsson.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91CA720992B7499970E85862BE2010" ma:contentTypeVersion="4" ma:contentTypeDescription="Create a new document." ma:contentTypeScope="" ma:versionID="4fb9348858a2b834b83ef89b182b9530">
  <xsd:schema xmlns:xsd="http://www.w3.org/2001/XMLSchema" xmlns:xs="http://www.w3.org/2001/XMLSchema" xmlns:p="http://schemas.microsoft.com/office/2006/metadata/properties" xmlns:ns2="1af93da6-db9d-4f78-b080-28814967c4e5" xmlns:ns3="82d04aff-a5bf-455e-823f-18b59be3ff8f" targetNamespace="http://schemas.microsoft.com/office/2006/metadata/properties" ma:root="true" ma:fieldsID="d4954e5e2b5a475c6d77e5f72a8e89bc" ns2:_="" ns3:_="">
    <xsd:import namespace="1af93da6-db9d-4f78-b080-28814967c4e5"/>
    <xsd:import namespace="82d04aff-a5bf-455e-823f-18b59be3ff8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93da6-db9d-4f78-b080-28814967c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d04aff-a5bf-455e-823f-18b59be3ff8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5874D9-D1B4-45FD-9C13-6EEDBE0FD7F0}">
  <ds:schemaRefs>
    <ds:schemaRef ds:uri="http://schemas.openxmlformats.org/officeDocument/2006/bibliography"/>
  </ds:schemaRefs>
</ds:datastoreItem>
</file>

<file path=customXml/itemProps2.xml><?xml version="1.0" encoding="utf-8"?>
<ds:datastoreItem xmlns:ds="http://schemas.openxmlformats.org/officeDocument/2006/customXml" ds:itemID="{08FEAE69-68A5-4AFF-98AF-A0E79DDB76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93da6-db9d-4f78-b080-28814967c4e5"/>
    <ds:schemaRef ds:uri="82d04aff-a5bf-455e-823f-18b59be3ff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E796F-1B88-4ED7-8595-CE401DAE19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0A235E-2A25-48F8-8A1C-B6A17E958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71</Words>
  <Characters>2687</Characters>
  <Application>Microsoft Office Word</Application>
  <DocSecurity>0</DocSecurity>
  <Lines>22</Lines>
  <Paragraphs>6</Paragraphs>
  <ScaleCrop>false</ScaleCrop>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ren Ivkovic</dc:creator>
  <cp:keywords/>
  <dc:description/>
  <cp:lastModifiedBy>Darko Huljenic</cp:lastModifiedBy>
  <cp:revision>7</cp:revision>
  <cp:lastPrinted>2019-03-22T09:33:00Z</cp:lastPrinted>
  <dcterms:created xsi:type="dcterms:W3CDTF">2021-03-29T07:22:00Z</dcterms:created>
  <dcterms:modified xsi:type="dcterms:W3CDTF">2021-04-08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91CA720992B7499970E85862BE201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AuthorIds_UIVersion_2048">
    <vt:lpwstr>13</vt:lpwstr>
  </property>
  <property fmtid="{D5CDD505-2E9C-101B-9397-08002B2CF9AE}" pid="8" name="AuthorIds_UIVersion_2560">
    <vt:lpwstr>13</vt:lpwstr>
  </property>
</Properties>
</file>